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5F3120" w14:textId="3567A0FE" w:rsidR="00D05FA5" w:rsidRDefault="00D05FA5" w:rsidP="00EF4D8D">
      <w:pPr>
        <w:spacing w:after="200" w:line="276" w:lineRule="auto"/>
        <w:jc w:val="center"/>
        <w:rPr>
          <w:rFonts w:ascii="Ubuntu" w:hAnsi="Ubuntu" w:cs="Arial"/>
          <w:b/>
          <w:bCs/>
          <w:sz w:val="26"/>
          <w:szCs w:val="26"/>
          <w:lang w:val="ro-RO"/>
        </w:rPr>
      </w:pPr>
      <w:r>
        <w:rPr>
          <w:rFonts w:ascii="Ubuntu" w:hAnsi="Ubuntu" w:cs="Arial"/>
          <w:b/>
          <w:bCs/>
          <w:sz w:val="26"/>
          <w:szCs w:val="26"/>
          <w:lang w:val="ro-RO"/>
        </w:rPr>
        <w:t>RAPORT privind</w:t>
      </w:r>
    </w:p>
    <w:p w14:paraId="774AB702" w14:textId="3BAB1786" w:rsidR="00D65DA5" w:rsidRDefault="00D05FA5" w:rsidP="00EF4D8D">
      <w:pPr>
        <w:spacing w:after="200" w:line="276" w:lineRule="auto"/>
        <w:jc w:val="center"/>
        <w:rPr>
          <w:rFonts w:ascii="Ubuntu" w:hAnsi="Ubuntu" w:cs="Arial"/>
          <w:b/>
          <w:bCs/>
          <w:sz w:val="26"/>
          <w:szCs w:val="26"/>
          <w:u w:val="single"/>
          <w:lang w:val="ro-RO"/>
        </w:rPr>
      </w:pPr>
      <w:r>
        <w:rPr>
          <w:rFonts w:ascii="Ubuntu" w:hAnsi="Ubuntu" w:cs="Arial"/>
          <w:b/>
          <w:bCs/>
          <w:sz w:val="26"/>
          <w:szCs w:val="26"/>
          <w:lang w:val="ro-RO"/>
        </w:rPr>
        <w:t>a</w:t>
      </w:r>
      <w:r w:rsidR="00BC15C1" w:rsidRPr="00BC15C1">
        <w:rPr>
          <w:rFonts w:ascii="Ubuntu" w:hAnsi="Ubuntu" w:cs="Arial"/>
          <w:b/>
          <w:bCs/>
          <w:sz w:val="26"/>
          <w:szCs w:val="26"/>
          <w:lang w:val="ro-RO"/>
        </w:rPr>
        <w:t xml:space="preserve">udierea publică a proiectului bugetului </w:t>
      </w:r>
      <w:r w:rsidR="00605FED">
        <w:rPr>
          <w:rFonts w:ascii="Ubuntu" w:hAnsi="Ubuntu" w:cs="Arial"/>
          <w:b/>
          <w:bCs/>
          <w:sz w:val="26"/>
          <w:szCs w:val="26"/>
          <w:lang w:val="ro-RO"/>
        </w:rPr>
        <w:t xml:space="preserve">orașului </w:t>
      </w:r>
      <w:proofErr w:type="spellStart"/>
      <w:r w:rsidR="00B32915">
        <w:rPr>
          <w:rFonts w:ascii="Ubuntu" w:hAnsi="Ubuntu" w:cs="Arial"/>
          <w:b/>
          <w:bCs/>
          <w:sz w:val="26"/>
          <w:szCs w:val="26"/>
          <w:lang w:val="ro-RO"/>
        </w:rPr>
        <w:t>Sîngerei</w:t>
      </w:r>
      <w:proofErr w:type="spellEnd"/>
      <w:r w:rsidR="00BC15C1" w:rsidRPr="00BC15C1">
        <w:rPr>
          <w:rFonts w:ascii="Ubuntu" w:hAnsi="Ubuntu" w:cs="Arial"/>
          <w:b/>
          <w:bCs/>
          <w:sz w:val="26"/>
          <w:szCs w:val="26"/>
          <w:lang w:val="ro-RO"/>
        </w:rPr>
        <w:t xml:space="preserve"> pentru anul 2021</w:t>
      </w:r>
    </w:p>
    <w:p w14:paraId="12C8473A" w14:textId="4517DF5E" w:rsidR="00BA4B65" w:rsidRPr="00BF210F" w:rsidRDefault="00BA4B65" w:rsidP="00D05FA5">
      <w:pPr>
        <w:spacing w:after="200" w:line="276" w:lineRule="auto"/>
        <w:jc w:val="both"/>
        <w:rPr>
          <w:rFonts w:ascii="Ubuntu" w:hAnsi="Ubuntu" w:cs="Arial"/>
          <w:b/>
          <w:bCs/>
          <w:sz w:val="22"/>
          <w:szCs w:val="22"/>
          <w:u w:val="single"/>
          <w:lang w:val="ro-RO"/>
        </w:rPr>
      </w:pPr>
      <w:r>
        <w:rPr>
          <w:rFonts w:ascii="Ubuntu" w:hAnsi="Ubuntu" w:cs="Arial"/>
          <w:b/>
          <w:bCs/>
          <w:sz w:val="22"/>
          <w:szCs w:val="22"/>
          <w:u w:val="single"/>
          <w:lang w:val="ro-RO"/>
        </w:rPr>
        <w:t>Anunțul de desfășurare a audierii</w:t>
      </w:r>
    </w:p>
    <w:p w14:paraId="7C118DFF" w14:textId="20D78B7A" w:rsidR="00BA4B65" w:rsidRDefault="00BA4B65" w:rsidP="00BA4B65">
      <w:pPr>
        <w:pStyle w:val="ListParagraph"/>
        <w:numPr>
          <w:ilvl w:val="0"/>
          <w:numId w:val="9"/>
        </w:numPr>
        <w:spacing w:after="200" w:line="276" w:lineRule="auto"/>
        <w:jc w:val="both"/>
        <w:rPr>
          <w:rFonts w:ascii="Ubuntu" w:hAnsi="Ubuntu" w:cs="Arial"/>
          <w:sz w:val="22"/>
          <w:szCs w:val="22"/>
          <w:lang w:val="ro-RO"/>
        </w:rPr>
      </w:pPr>
      <w:r w:rsidRPr="00860655">
        <w:rPr>
          <w:rFonts w:ascii="Ubuntu" w:hAnsi="Ubuntu" w:cs="Arial"/>
          <w:sz w:val="22"/>
          <w:szCs w:val="22"/>
          <w:lang w:val="ro-RO"/>
        </w:rPr>
        <w:t xml:space="preserve">Anunțul </w:t>
      </w:r>
      <w:r>
        <w:rPr>
          <w:rFonts w:ascii="Ubuntu" w:hAnsi="Ubuntu" w:cs="Arial"/>
          <w:sz w:val="22"/>
          <w:szCs w:val="22"/>
          <w:lang w:val="ro-RO"/>
        </w:rPr>
        <w:t>privind anunțarea audieri</w:t>
      </w:r>
      <w:r w:rsidR="00A75F60">
        <w:rPr>
          <w:rFonts w:ascii="Ubuntu" w:hAnsi="Ubuntu" w:cs="Arial"/>
          <w:sz w:val="22"/>
          <w:szCs w:val="22"/>
          <w:lang w:val="ro-RO"/>
        </w:rPr>
        <w:t>i publice</w:t>
      </w:r>
      <w:r w:rsidRPr="00860655">
        <w:rPr>
          <w:rFonts w:ascii="Ubuntu" w:hAnsi="Ubuntu" w:cs="Arial"/>
          <w:sz w:val="22"/>
          <w:szCs w:val="22"/>
          <w:lang w:val="ro-RO"/>
        </w:rPr>
        <w:t xml:space="preserve"> a fost plasat pe </w:t>
      </w:r>
      <w:r w:rsidR="00A75F60">
        <w:rPr>
          <w:rFonts w:ascii="Ubuntu" w:hAnsi="Ubuntu" w:cs="Arial"/>
          <w:sz w:val="22"/>
          <w:szCs w:val="22"/>
          <w:lang w:val="ro-RO"/>
        </w:rPr>
        <w:t>data de</w:t>
      </w:r>
      <w:r w:rsidR="008D1065">
        <w:rPr>
          <w:rFonts w:ascii="Ubuntu" w:hAnsi="Ubuntu" w:cs="Arial"/>
          <w:sz w:val="22"/>
          <w:szCs w:val="22"/>
          <w:lang w:val="ro-RO"/>
        </w:rPr>
        <w:t xml:space="preserve"> 16</w:t>
      </w:r>
      <w:r w:rsidR="00A75F60">
        <w:rPr>
          <w:rFonts w:ascii="Ubuntu" w:hAnsi="Ubuntu" w:cs="Arial"/>
          <w:sz w:val="22"/>
          <w:szCs w:val="22"/>
          <w:lang w:val="ro-RO"/>
        </w:rPr>
        <w:t xml:space="preserve"> noiembrie</w:t>
      </w:r>
      <w:r w:rsidRPr="00860655">
        <w:rPr>
          <w:rFonts w:ascii="Ubuntu" w:hAnsi="Ubuntu" w:cs="Arial"/>
          <w:sz w:val="22"/>
          <w:szCs w:val="22"/>
          <w:lang w:val="ro-RO"/>
        </w:rPr>
        <w:t xml:space="preserve"> </w:t>
      </w:r>
      <w:r w:rsidR="008D1065">
        <w:rPr>
          <w:rFonts w:ascii="Ubuntu" w:hAnsi="Ubuntu" w:cs="Arial"/>
          <w:sz w:val="22"/>
          <w:szCs w:val="22"/>
          <w:lang w:val="ro-RO"/>
        </w:rPr>
        <w:t xml:space="preserve">pe </w:t>
      </w:r>
      <w:r w:rsidR="00A75F60">
        <w:rPr>
          <w:rFonts w:ascii="Ubuntu" w:hAnsi="Ubuntu" w:cs="Arial"/>
          <w:sz w:val="22"/>
          <w:szCs w:val="22"/>
          <w:lang w:val="ro-RO"/>
        </w:rPr>
        <w:t xml:space="preserve">pagina oficială de </w:t>
      </w:r>
      <w:proofErr w:type="spellStart"/>
      <w:r w:rsidR="00A75F60">
        <w:rPr>
          <w:rFonts w:ascii="Ubuntu" w:hAnsi="Ubuntu" w:cs="Arial"/>
          <w:sz w:val="22"/>
          <w:szCs w:val="22"/>
          <w:lang w:val="ro-RO"/>
        </w:rPr>
        <w:t>facebook</w:t>
      </w:r>
      <w:proofErr w:type="spellEnd"/>
      <w:r w:rsidR="008D1065">
        <w:rPr>
          <w:rFonts w:ascii="Ubuntu" w:hAnsi="Ubuntu" w:cs="Arial"/>
          <w:sz w:val="22"/>
          <w:szCs w:val="22"/>
          <w:lang w:val="ro-RO"/>
        </w:rPr>
        <w:t xml:space="preserve"> a primăriei. Totodată, anunțul nu se regăsește pe site-ul instituției</w:t>
      </w:r>
      <w:r w:rsidRPr="00860655">
        <w:rPr>
          <w:rFonts w:ascii="Ubuntu" w:hAnsi="Ubuntu" w:cs="Arial"/>
          <w:sz w:val="22"/>
          <w:szCs w:val="22"/>
          <w:lang w:val="ro-RO"/>
        </w:rPr>
        <w:t xml:space="preserve">. </w:t>
      </w:r>
      <w:r w:rsidR="00D05FA5" w:rsidRPr="002668AC">
        <w:rPr>
          <w:rFonts w:ascii="Ubuntu" w:hAnsi="Ubuntu" w:cs="Arial"/>
          <w:sz w:val="22"/>
          <w:szCs w:val="22"/>
          <w:lang w:val="ro-RO"/>
        </w:rPr>
        <w:t xml:space="preserve">Audierea publică a fost organizată </w:t>
      </w:r>
      <w:r w:rsidR="008D1065">
        <w:rPr>
          <w:rFonts w:ascii="Ubuntu" w:hAnsi="Ubuntu" w:cs="Arial"/>
          <w:sz w:val="22"/>
          <w:szCs w:val="22"/>
          <w:lang w:val="ro-RO"/>
        </w:rPr>
        <w:t>în ziua de joi</w:t>
      </w:r>
      <w:r w:rsidR="00532983">
        <w:rPr>
          <w:rFonts w:ascii="Ubuntu" w:hAnsi="Ubuntu" w:cs="Arial"/>
          <w:sz w:val="22"/>
          <w:szCs w:val="22"/>
          <w:lang w:val="ro-RO"/>
        </w:rPr>
        <w:t>,</w:t>
      </w:r>
      <w:r w:rsidR="00D05FA5" w:rsidRPr="002668AC">
        <w:rPr>
          <w:rFonts w:ascii="Ubuntu" w:hAnsi="Ubuntu" w:cs="Arial"/>
          <w:sz w:val="22"/>
          <w:szCs w:val="22"/>
          <w:lang w:val="ro-RO"/>
        </w:rPr>
        <w:t xml:space="preserve"> </w:t>
      </w:r>
      <w:r w:rsidR="00A75F60">
        <w:rPr>
          <w:rFonts w:ascii="Ubuntu" w:hAnsi="Ubuntu" w:cs="Arial"/>
          <w:sz w:val="22"/>
          <w:szCs w:val="22"/>
          <w:lang w:val="ro-RO"/>
        </w:rPr>
        <w:t>1</w:t>
      </w:r>
      <w:r w:rsidR="008D1065">
        <w:rPr>
          <w:rFonts w:ascii="Ubuntu" w:hAnsi="Ubuntu" w:cs="Arial"/>
          <w:sz w:val="22"/>
          <w:szCs w:val="22"/>
          <w:lang w:val="ro-RO"/>
        </w:rPr>
        <w:t>9</w:t>
      </w:r>
      <w:r w:rsidR="00D05FA5" w:rsidRPr="002668AC">
        <w:rPr>
          <w:rFonts w:ascii="Ubuntu" w:hAnsi="Ubuntu" w:cs="Arial"/>
          <w:sz w:val="22"/>
          <w:szCs w:val="22"/>
          <w:lang w:val="ro-RO"/>
        </w:rPr>
        <w:t xml:space="preserve"> noiembrie, </w:t>
      </w:r>
      <w:r w:rsidR="00532983">
        <w:rPr>
          <w:rFonts w:ascii="Ubuntu" w:hAnsi="Ubuntu" w:cs="Arial"/>
          <w:sz w:val="22"/>
          <w:szCs w:val="22"/>
          <w:lang w:val="ro-RO"/>
        </w:rPr>
        <w:t>începând cu ora 1</w:t>
      </w:r>
      <w:r w:rsidR="008D1065">
        <w:rPr>
          <w:rFonts w:ascii="Ubuntu" w:hAnsi="Ubuntu" w:cs="Arial"/>
          <w:sz w:val="22"/>
          <w:szCs w:val="22"/>
          <w:lang w:val="ro-RO"/>
        </w:rPr>
        <w:t xml:space="preserve">3:00 fiind difuzată </w:t>
      </w:r>
      <w:r w:rsidR="00532983">
        <w:rPr>
          <w:rFonts w:ascii="Ubuntu" w:hAnsi="Ubuntu" w:cs="Arial"/>
          <w:sz w:val="22"/>
          <w:szCs w:val="22"/>
          <w:lang w:val="ro-RO"/>
        </w:rPr>
        <w:t xml:space="preserve"> </w:t>
      </w:r>
      <w:r w:rsidR="00B4421A">
        <w:rPr>
          <w:rFonts w:ascii="Ubuntu" w:hAnsi="Ubuntu" w:cs="Arial"/>
          <w:sz w:val="22"/>
          <w:szCs w:val="22"/>
          <w:lang w:val="ro-RO"/>
        </w:rPr>
        <w:t xml:space="preserve">în regim on-line pe </w:t>
      </w:r>
      <w:proofErr w:type="spellStart"/>
      <w:r w:rsidR="008D1065">
        <w:rPr>
          <w:rFonts w:ascii="Ubuntu" w:hAnsi="Ubuntu" w:cs="Arial"/>
          <w:sz w:val="22"/>
          <w:szCs w:val="22"/>
          <w:lang w:val="ro-RO"/>
        </w:rPr>
        <w:t>facebook</w:t>
      </w:r>
      <w:proofErr w:type="spellEnd"/>
      <w:r w:rsidR="00D05FA5" w:rsidRPr="00BF210F">
        <w:rPr>
          <w:rFonts w:ascii="Ubuntu" w:hAnsi="Ubuntu" w:cs="Arial"/>
          <w:sz w:val="22"/>
          <w:szCs w:val="22"/>
          <w:lang w:val="ro-RO"/>
        </w:rPr>
        <w:t xml:space="preserve">. </w:t>
      </w:r>
    </w:p>
    <w:p w14:paraId="01592AD3" w14:textId="55B863E1" w:rsidR="00614BE5" w:rsidRDefault="00BA4B65" w:rsidP="00BF210F">
      <w:pPr>
        <w:pStyle w:val="ListParagraph"/>
        <w:numPr>
          <w:ilvl w:val="0"/>
          <w:numId w:val="9"/>
        </w:numPr>
        <w:spacing w:after="200" w:line="276" w:lineRule="auto"/>
        <w:jc w:val="both"/>
        <w:rPr>
          <w:rFonts w:ascii="Ubuntu" w:hAnsi="Ubuntu" w:cs="Arial"/>
          <w:sz w:val="22"/>
          <w:szCs w:val="22"/>
          <w:lang w:val="ro-RO"/>
        </w:rPr>
      </w:pPr>
      <w:r>
        <w:rPr>
          <w:rFonts w:ascii="Ubuntu" w:hAnsi="Ubuntu" w:cs="Arial"/>
          <w:sz w:val="22"/>
          <w:szCs w:val="22"/>
          <w:lang w:val="ro-RO"/>
        </w:rPr>
        <w:t xml:space="preserve">Anunțul </w:t>
      </w:r>
      <w:r w:rsidR="008D1065">
        <w:rPr>
          <w:rFonts w:ascii="Ubuntu" w:hAnsi="Ubuntu" w:cs="Arial"/>
          <w:sz w:val="22"/>
          <w:szCs w:val="22"/>
          <w:lang w:val="ro-RO"/>
        </w:rPr>
        <w:t>nu a</w:t>
      </w:r>
      <w:r>
        <w:rPr>
          <w:rFonts w:ascii="Ubuntu" w:hAnsi="Ubuntu" w:cs="Arial"/>
          <w:sz w:val="22"/>
          <w:szCs w:val="22"/>
          <w:lang w:val="ro-RO"/>
        </w:rPr>
        <w:t xml:space="preserve"> </w:t>
      </w:r>
      <w:r w:rsidR="008D1065">
        <w:rPr>
          <w:rFonts w:ascii="Ubuntu" w:hAnsi="Ubuntu" w:cs="Arial"/>
          <w:sz w:val="22"/>
          <w:szCs w:val="22"/>
          <w:lang w:val="ro-RO"/>
        </w:rPr>
        <w:t xml:space="preserve">fost însoțit de </w:t>
      </w:r>
      <w:r w:rsidR="00DF1EAA">
        <w:rPr>
          <w:rFonts w:ascii="Ubuntu" w:hAnsi="Ubuntu" w:cs="Arial"/>
          <w:sz w:val="22"/>
          <w:szCs w:val="22"/>
          <w:lang w:val="ro-RO"/>
        </w:rPr>
        <w:t>documente aferente bugetului</w:t>
      </w:r>
      <w:r w:rsidR="001B323B">
        <w:rPr>
          <w:rFonts w:ascii="Ubuntu" w:hAnsi="Ubuntu" w:cs="Arial"/>
          <w:sz w:val="22"/>
          <w:szCs w:val="22"/>
          <w:lang w:val="ro-RO"/>
        </w:rPr>
        <w:t>, fapt ce nu a</w:t>
      </w:r>
      <w:r w:rsidR="00DF1EAA">
        <w:rPr>
          <w:rFonts w:ascii="Ubuntu" w:hAnsi="Ubuntu" w:cs="Arial"/>
          <w:sz w:val="22"/>
          <w:szCs w:val="22"/>
          <w:lang w:val="ro-RO"/>
        </w:rPr>
        <w:t xml:space="preserve"> permis</w:t>
      </w:r>
      <w:r>
        <w:rPr>
          <w:rFonts w:ascii="Ubuntu" w:hAnsi="Ubuntu" w:cs="Arial"/>
          <w:sz w:val="22"/>
          <w:szCs w:val="22"/>
          <w:lang w:val="ro-RO"/>
        </w:rPr>
        <w:t xml:space="preserve"> </w:t>
      </w:r>
      <w:r w:rsidR="00DF1EAA">
        <w:rPr>
          <w:rFonts w:ascii="Ubuntu" w:hAnsi="Ubuntu" w:cs="Arial"/>
          <w:sz w:val="22"/>
          <w:szCs w:val="22"/>
          <w:lang w:val="ro-RO"/>
        </w:rPr>
        <w:t xml:space="preserve">evaluarea preventivă a propunerii de </w:t>
      </w:r>
      <w:r>
        <w:rPr>
          <w:rFonts w:ascii="Ubuntu" w:hAnsi="Ubuntu" w:cs="Arial"/>
          <w:sz w:val="22"/>
          <w:szCs w:val="22"/>
          <w:lang w:val="ro-RO"/>
        </w:rPr>
        <w:t>buget</w:t>
      </w:r>
      <w:r w:rsidR="00DF1EAA">
        <w:rPr>
          <w:rFonts w:ascii="Ubuntu" w:hAnsi="Ubuntu" w:cs="Arial"/>
          <w:sz w:val="22"/>
          <w:szCs w:val="22"/>
          <w:lang w:val="ro-RO"/>
        </w:rPr>
        <w:t xml:space="preserve"> pentru anul</w:t>
      </w:r>
      <w:r w:rsidR="001B323B">
        <w:rPr>
          <w:rFonts w:ascii="Ubuntu" w:hAnsi="Ubuntu" w:cs="Arial"/>
          <w:sz w:val="22"/>
          <w:szCs w:val="22"/>
          <w:lang w:val="ro-RO"/>
        </w:rPr>
        <w:t xml:space="preserve"> 2021</w:t>
      </w:r>
      <w:r w:rsidR="009101BC">
        <w:rPr>
          <w:rFonts w:ascii="Ubuntu" w:hAnsi="Ubuntu" w:cs="Arial"/>
          <w:sz w:val="22"/>
          <w:szCs w:val="22"/>
          <w:lang w:val="ro-RO"/>
        </w:rPr>
        <w:t xml:space="preserve">. </w:t>
      </w:r>
    </w:p>
    <w:p w14:paraId="39069D41" w14:textId="34BA7609" w:rsidR="006F62DC" w:rsidRPr="00BF210F" w:rsidRDefault="006F62DC" w:rsidP="00BF210F">
      <w:pPr>
        <w:pStyle w:val="ListParagraph"/>
        <w:numPr>
          <w:ilvl w:val="0"/>
          <w:numId w:val="9"/>
        </w:numPr>
        <w:spacing w:after="200" w:line="276" w:lineRule="auto"/>
        <w:jc w:val="both"/>
        <w:rPr>
          <w:rFonts w:ascii="Ubuntu" w:hAnsi="Ubuntu" w:cs="Arial"/>
          <w:sz w:val="22"/>
          <w:szCs w:val="22"/>
          <w:lang w:val="ro-RO"/>
        </w:rPr>
      </w:pPr>
      <w:r>
        <w:rPr>
          <w:rFonts w:ascii="Ubuntu" w:hAnsi="Ubuntu" w:cs="Arial"/>
          <w:sz w:val="22"/>
          <w:szCs w:val="22"/>
          <w:lang w:val="ro-RO"/>
        </w:rPr>
        <w:t xml:space="preserve">Înainte de audiere, primăria, în colaborare cu coaliția locală a asigurat realizarea unui chestionar </w:t>
      </w:r>
      <w:r w:rsidR="003E54CE">
        <w:rPr>
          <w:rFonts w:ascii="Ubuntu" w:hAnsi="Ubuntu" w:cs="Arial"/>
          <w:sz w:val="22"/>
          <w:szCs w:val="22"/>
          <w:lang w:val="ro-RO"/>
        </w:rPr>
        <w:t>pentru a afla o</w:t>
      </w:r>
      <w:r w:rsidR="003E54CE" w:rsidRPr="003E54CE">
        <w:rPr>
          <w:rFonts w:ascii="Ubuntu" w:hAnsi="Ubuntu" w:cs="Arial"/>
          <w:sz w:val="22"/>
          <w:szCs w:val="22"/>
          <w:lang w:val="ro-RO"/>
        </w:rPr>
        <w:t>pinia cetățenilor asupra priorităților bugetare pentru anul 2021</w:t>
      </w:r>
      <w:r w:rsidR="003E54CE">
        <w:rPr>
          <w:rFonts w:ascii="Ubuntu" w:hAnsi="Ubuntu" w:cs="Arial"/>
          <w:sz w:val="22"/>
          <w:szCs w:val="22"/>
          <w:lang w:val="ro-RO"/>
        </w:rPr>
        <w:t>.</w:t>
      </w:r>
    </w:p>
    <w:p w14:paraId="68D825F4" w14:textId="480C2C50" w:rsidR="004F1C97" w:rsidRPr="00BF210F" w:rsidRDefault="00614BE5" w:rsidP="00BF210F">
      <w:pPr>
        <w:pStyle w:val="ListParagraph"/>
        <w:numPr>
          <w:ilvl w:val="0"/>
          <w:numId w:val="9"/>
        </w:numPr>
        <w:spacing w:after="200" w:line="276" w:lineRule="auto"/>
        <w:jc w:val="both"/>
        <w:rPr>
          <w:rFonts w:ascii="Ubuntu" w:hAnsi="Ubuntu" w:cs="Arial"/>
          <w:b/>
          <w:sz w:val="22"/>
          <w:szCs w:val="22"/>
          <w:lang w:val="ro-RO"/>
        </w:rPr>
      </w:pPr>
      <w:r>
        <w:rPr>
          <w:rFonts w:ascii="Ubuntu" w:hAnsi="Ubuntu" w:cs="Arial"/>
          <w:bCs/>
          <w:sz w:val="22"/>
          <w:szCs w:val="22"/>
          <w:lang w:val="ro-RO"/>
        </w:rPr>
        <w:t>C</w:t>
      </w:r>
      <w:r w:rsidR="001B323B">
        <w:rPr>
          <w:rFonts w:ascii="Ubuntu" w:hAnsi="Ubuntu" w:cs="Arial"/>
          <w:bCs/>
          <w:sz w:val="22"/>
          <w:szCs w:val="22"/>
          <w:lang w:val="ro-RO"/>
        </w:rPr>
        <w:t xml:space="preserve">hestionarul a fost diseminat pe pagina </w:t>
      </w:r>
      <w:proofErr w:type="spellStart"/>
      <w:r w:rsidR="001B323B">
        <w:rPr>
          <w:rFonts w:ascii="Ubuntu" w:hAnsi="Ubuntu" w:cs="Arial"/>
          <w:bCs/>
          <w:sz w:val="22"/>
          <w:szCs w:val="22"/>
          <w:lang w:val="ro-RO"/>
        </w:rPr>
        <w:t>facebook</w:t>
      </w:r>
      <w:proofErr w:type="spellEnd"/>
      <w:r w:rsidR="001B323B">
        <w:rPr>
          <w:rFonts w:ascii="Ubuntu" w:hAnsi="Ubuntu" w:cs="Arial"/>
          <w:bCs/>
          <w:sz w:val="22"/>
          <w:szCs w:val="22"/>
          <w:lang w:val="ro-RO"/>
        </w:rPr>
        <w:t xml:space="preserve"> a primăriei</w:t>
      </w:r>
      <w:r w:rsidR="000B43ED">
        <w:rPr>
          <w:rFonts w:ascii="Ubuntu" w:hAnsi="Ubuntu" w:cs="Arial"/>
          <w:bCs/>
          <w:sz w:val="22"/>
          <w:szCs w:val="22"/>
          <w:lang w:val="ro-RO"/>
        </w:rPr>
        <w:t>,</w:t>
      </w:r>
      <w:r w:rsidR="001B323B">
        <w:rPr>
          <w:rFonts w:ascii="Ubuntu" w:hAnsi="Ubuntu" w:cs="Arial"/>
          <w:bCs/>
          <w:sz w:val="22"/>
          <w:szCs w:val="22"/>
          <w:lang w:val="ro-RO"/>
        </w:rPr>
        <w:t xml:space="preserve"> precum și în grupul dedicat de pe </w:t>
      </w:r>
      <w:proofErr w:type="spellStart"/>
      <w:r w:rsidR="001B323B">
        <w:rPr>
          <w:rFonts w:ascii="Ubuntu" w:hAnsi="Ubuntu" w:cs="Arial"/>
          <w:bCs/>
          <w:sz w:val="22"/>
          <w:szCs w:val="22"/>
          <w:lang w:val="ro-RO"/>
        </w:rPr>
        <w:t>viber</w:t>
      </w:r>
      <w:proofErr w:type="spellEnd"/>
      <w:r w:rsidR="001B323B">
        <w:rPr>
          <w:rFonts w:ascii="Ubuntu" w:hAnsi="Ubuntu" w:cs="Arial"/>
          <w:bCs/>
          <w:sz w:val="22"/>
          <w:szCs w:val="22"/>
          <w:lang w:val="ro-RO"/>
        </w:rPr>
        <w:t>.</w:t>
      </w:r>
      <w:r>
        <w:rPr>
          <w:rFonts w:ascii="Ubuntu" w:hAnsi="Ubuntu" w:cs="Arial"/>
          <w:bCs/>
          <w:sz w:val="22"/>
          <w:szCs w:val="22"/>
          <w:lang w:val="ro-RO"/>
        </w:rPr>
        <w:t xml:space="preserve"> </w:t>
      </w:r>
    </w:p>
    <w:p w14:paraId="2EE1EB2A" w14:textId="3D907BCB" w:rsidR="00BA4B65" w:rsidRDefault="00BA4B65" w:rsidP="004F1C97">
      <w:pPr>
        <w:spacing w:after="200" w:line="276" w:lineRule="auto"/>
        <w:jc w:val="both"/>
        <w:rPr>
          <w:rFonts w:ascii="Ubuntu" w:hAnsi="Ubuntu" w:cs="Arial"/>
          <w:b/>
          <w:sz w:val="22"/>
          <w:szCs w:val="22"/>
          <w:lang w:val="ro-RO"/>
        </w:rPr>
      </w:pPr>
      <w:r>
        <w:rPr>
          <w:rFonts w:ascii="Ubuntu" w:hAnsi="Ubuntu" w:cs="Arial"/>
          <w:b/>
          <w:sz w:val="22"/>
          <w:szCs w:val="22"/>
          <w:lang w:val="ro-RO"/>
        </w:rPr>
        <w:t>Audierea publică</w:t>
      </w:r>
    </w:p>
    <w:p w14:paraId="34234664" w14:textId="30E36680" w:rsidR="00BA4B65" w:rsidRDefault="0085143B" w:rsidP="00BA4B65">
      <w:pPr>
        <w:pStyle w:val="ListParagraph"/>
        <w:numPr>
          <w:ilvl w:val="0"/>
          <w:numId w:val="10"/>
        </w:numPr>
        <w:spacing w:after="200" w:line="276" w:lineRule="auto"/>
        <w:jc w:val="both"/>
        <w:rPr>
          <w:rFonts w:ascii="Ubuntu" w:hAnsi="Ubuntu" w:cs="Arial"/>
          <w:bCs/>
          <w:sz w:val="22"/>
          <w:szCs w:val="22"/>
          <w:lang w:val="ro-RO"/>
        </w:rPr>
      </w:pPr>
      <w:r w:rsidRPr="00B321D8">
        <w:rPr>
          <w:rFonts w:ascii="Ubuntu" w:hAnsi="Ubuntu" w:cs="Arial"/>
          <w:bCs/>
          <w:sz w:val="22"/>
          <w:szCs w:val="22"/>
          <w:lang w:val="ro-RO"/>
        </w:rPr>
        <w:t>Evenimentul</w:t>
      </w:r>
      <w:r w:rsidR="004F1C97" w:rsidRPr="00BF210F">
        <w:rPr>
          <w:rFonts w:ascii="Ubuntu" w:hAnsi="Ubuntu" w:cs="Arial"/>
          <w:b/>
          <w:sz w:val="22"/>
          <w:szCs w:val="22"/>
          <w:lang w:val="ro-RO"/>
        </w:rPr>
        <w:t xml:space="preserve"> </w:t>
      </w:r>
      <w:r w:rsidR="004F1C97" w:rsidRPr="00BF210F">
        <w:rPr>
          <w:rFonts w:ascii="Ubuntu" w:hAnsi="Ubuntu" w:cs="Arial"/>
          <w:bCs/>
          <w:sz w:val="22"/>
          <w:szCs w:val="22"/>
          <w:lang w:val="ro-RO"/>
        </w:rPr>
        <w:t xml:space="preserve">a durat </w:t>
      </w:r>
      <w:r w:rsidR="00182C17">
        <w:rPr>
          <w:rFonts w:ascii="Ubuntu" w:hAnsi="Ubuntu" w:cs="Arial"/>
          <w:bCs/>
          <w:sz w:val="22"/>
          <w:szCs w:val="22"/>
          <w:lang w:val="ro-RO"/>
        </w:rPr>
        <w:t xml:space="preserve">circa </w:t>
      </w:r>
      <w:r w:rsidR="001B323B">
        <w:rPr>
          <w:rFonts w:ascii="Ubuntu" w:hAnsi="Ubuntu" w:cs="Arial"/>
          <w:bCs/>
          <w:sz w:val="22"/>
          <w:szCs w:val="22"/>
          <w:lang w:val="ro-RO"/>
        </w:rPr>
        <w:t xml:space="preserve">o oră </w:t>
      </w:r>
      <w:r w:rsidR="00182C17">
        <w:rPr>
          <w:rFonts w:ascii="Ubuntu" w:hAnsi="Ubuntu" w:cs="Arial"/>
          <w:bCs/>
          <w:sz w:val="22"/>
          <w:szCs w:val="22"/>
          <w:lang w:val="ro-RO"/>
        </w:rPr>
        <w:t>fără a fi înregistrate careva întârzieri.</w:t>
      </w:r>
    </w:p>
    <w:p w14:paraId="5C59B7C6" w14:textId="1EE0143E" w:rsidR="00A17C75" w:rsidRDefault="00A17C75" w:rsidP="00BA4B65">
      <w:pPr>
        <w:pStyle w:val="ListParagraph"/>
        <w:numPr>
          <w:ilvl w:val="0"/>
          <w:numId w:val="10"/>
        </w:numPr>
        <w:spacing w:after="200" w:line="276" w:lineRule="auto"/>
        <w:jc w:val="both"/>
        <w:rPr>
          <w:rFonts w:ascii="Ubuntu" w:hAnsi="Ubuntu" w:cs="Arial"/>
          <w:bCs/>
          <w:sz w:val="22"/>
          <w:szCs w:val="22"/>
          <w:lang w:val="ro-RO"/>
        </w:rPr>
      </w:pPr>
      <w:r w:rsidRPr="00A17C75">
        <w:rPr>
          <w:rFonts w:ascii="Ubuntu" w:hAnsi="Ubuntu" w:cs="Arial"/>
          <w:bCs/>
          <w:sz w:val="22"/>
          <w:szCs w:val="22"/>
          <w:lang w:val="ro-RO"/>
        </w:rPr>
        <w:t xml:space="preserve">La audiere au fost prezenți funcționarii primăriei orașului, consilieri orășenești , funcționari din cadrul instituțiilor de educație timpurie, </w:t>
      </w:r>
      <w:r w:rsidR="001B323B">
        <w:rPr>
          <w:rFonts w:ascii="Ubuntu" w:hAnsi="Ubuntu" w:cs="Arial"/>
          <w:bCs/>
          <w:sz w:val="22"/>
          <w:szCs w:val="22"/>
          <w:lang w:val="ro-RO"/>
        </w:rPr>
        <w:t xml:space="preserve">agenți economici, </w:t>
      </w:r>
      <w:r w:rsidRPr="00A17C75">
        <w:rPr>
          <w:rFonts w:ascii="Ubuntu" w:hAnsi="Ubuntu" w:cs="Arial"/>
          <w:bCs/>
          <w:sz w:val="22"/>
          <w:szCs w:val="22"/>
          <w:lang w:val="ro-RO"/>
        </w:rPr>
        <w:t>reprezentanți ai societății civile</w:t>
      </w:r>
      <w:r w:rsidR="00FA4BEB">
        <w:rPr>
          <w:rFonts w:ascii="Ubuntu" w:hAnsi="Ubuntu" w:cs="Arial"/>
          <w:bCs/>
          <w:sz w:val="22"/>
          <w:szCs w:val="22"/>
          <w:lang w:val="ro-RO"/>
        </w:rPr>
        <w:t xml:space="preserve">, cetățeni cu inițiativă, </w:t>
      </w:r>
      <w:r w:rsidRPr="00A17C75">
        <w:rPr>
          <w:rFonts w:ascii="Ubuntu" w:hAnsi="Ubuntu" w:cs="Arial"/>
          <w:bCs/>
          <w:sz w:val="22"/>
          <w:szCs w:val="22"/>
          <w:lang w:val="ro-RO"/>
        </w:rPr>
        <w:t>etc.</w:t>
      </w:r>
    </w:p>
    <w:p w14:paraId="556D9B16" w14:textId="58561453" w:rsidR="006E6D25" w:rsidRDefault="006E6D25" w:rsidP="00BA4B65">
      <w:pPr>
        <w:pStyle w:val="ListParagraph"/>
        <w:numPr>
          <w:ilvl w:val="0"/>
          <w:numId w:val="10"/>
        </w:numPr>
        <w:spacing w:after="200" w:line="276" w:lineRule="auto"/>
        <w:jc w:val="both"/>
        <w:rPr>
          <w:rFonts w:ascii="Ubuntu" w:hAnsi="Ubuntu" w:cs="Arial"/>
          <w:bCs/>
          <w:sz w:val="22"/>
          <w:szCs w:val="22"/>
          <w:lang w:val="ro-RO"/>
        </w:rPr>
      </w:pPr>
      <w:r>
        <w:rPr>
          <w:rFonts w:ascii="Ubuntu" w:hAnsi="Ubuntu" w:cs="Arial"/>
          <w:bCs/>
          <w:sz w:val="22"/>
          <w:szCs w:val="22"/>
          <w:lang w:val="ro-RO"/>
        </w:rPr>
        <w:t xml:space="preserve">Prezentarea bugetului pentru anul 2021 a </w:t>
      </w:r>
      <w:r w:rsidR="001B323B">
        <w:rPr>
          <w:rFonts w:ascii="Ubuntu" w:hAnsi="Ubuntu" w:cs="Arial"/>
          <w:bCs/>
          <w:sz w:val="22"/>
          <w:szCs w:val="22"/>
          <w:lang w:val="ro-RO"/>
        </w:rPr>
        <w:t xml:space="preserve">fost realizată parțial în baza prezentării </w:t>
      </w:r>
      <w:r w:rsidRPr="006E6D25">
        <w:rPr>
          <w:rFonts w:ascii="Ubuntu" w:hAnsi="Ubuntu" w:cs="Arial"/>
          <w:bCs/>
          <w:i/>
          <w:iCs/>
          <w:sz w:val="22"/>
          <w:szCs w:val="22"/>
          <w:lang w:val="ro-RO"/>
        </w:rPr>
        <w:t>Bugetului pentru cetățeni</w:t>
      </w:r>
      <w:r>
        <w:rPr>
          <w:rFonts w:ascii="Ubuntu" w:hAnsi="Ubuntu" w:cs="Arial"/>
          <w:bCs/>
          <w:i/>
          <w:iCs/>
          <w:sz w:val="22"/>
          <w:szCs w:val="22"/>
          <w:lang w:val="ro-RO"/>
        </w:rPr>
        <w:t xml:space="preserve">, </w:t>
      </w:r>
      <w:r>
        <w:rPr>
          <w:rFonts w:ascii="Ubuntu" w:hAnsi="Ubuntu" w:cs="Arial"/>
          <w:bCs/>
          <w:sz w:val="22"/>
          <w:szCs w:val="22"/>
          <w:lang w:val="ro-RO"/>
        </w:rPr>
        <w:t>care a expus veniturile, cheltuielile pe diferite categorii, principalele provocări pentru anul următor</w:t>
      </w:r>
      <w:r w:rsidR="00FC3FAF">
        <w:rPr>
          <w:rFonts w:ascii="Ubuntu" w:hAnsi="Ubuntu" w:cs="Arial"/>
          <w:bCs/>
          <w:sz w:val="22"/>
          <w:szCs w:val="22"/>
          <w:lang w:val="ro-RO"/>
        </w:rPr>
        <w:t>, nivelul taxelor locale</w:t>
      </w:r>
      <w:r w:rsidR="004671E4">
        <w:rPr>
          <w:rFonts w:ascii="Ubuntu" w:hAnsi="Ubuntu" w:cs="Arial"/>
          <w:bCs/>
          <w:sz w:val="22"/>
          <w:szCs w:val="22"/>
          <w:lang w:val="ro-RO"/>
        </w:rPr>
        <w:t>, prioritățile cetățenilor, și</w:t>
      </w:r>
      <w:r w:rsidR="00FC3FAF">
        <w:rPr>
          <w:rFonts w:ascii="Ubuntu" w:hAnsi="Ubuntu" w:cs="Arial"/>
          <w:bCs/>
          <w:sz w:val="22"/>
          <w:szCs w:val="22"/>
          <w:lang w:val="ro-RO"/>
        </w:rPr>
        <w:t xml:space="preserve"> alte aspecte cheie.</w:t>
      </w:r>
    </w:p>
    <w:p w14:paraId="772CC748" w14:textId="462AC31B" w:rsidR="00BA4B65" w:rsidRPr="001B323B" w:rsidRDefault="001B323B" w:rsidP="00FC3FAF">
      <w:pPr>
        <w:pStyle w:val="ListParagraph"/>
        <w:numPr>
          <w:ilvl w:val="0"/>
          <w:numId w:val="10"/>
        </w:numPr>
        <w:spacing w:after="200" w:line="276" w:lineRule="auto"/>
        <w:jc w:val="both"/>
        <w:rPr>
          <w:rFonts w:ascii="Ubuntu" w:hAnsi="Ubuntu" w:cs="Arial"/>
          <w:bCs/>
          <w:sz w:val="22"/>
          <w:szCs w:val="22"/>
          <w:lang w:val="ro-RO"/>
        </w:rPr>
      </w:pPr>
      <w:r w:rsidRPr="001B323B">
        <w:rPr>
          <w:rFonts w:ascii="Ubuntu" w:hAnsi="Ubuntu" w:cs="Arial"/>
          <w:bCs/>
          <w:sz w:val="22"/>
          <w:szCs w:val="22"/>
          <w:lang w:val="ro-RO"/>
        </w:rPr>
        <w:t>După prezentarea proiectului de buget de către dn</w:t>
      </w:r>
      <w:r w:rsidR="00FC3FAF" w:rsidRPr="001B323B">
        <w:rPr>
          <w:rFonts w:ascii="Ubuntu" w:hAnsi="Ubuntu" w:cs="Arial"/>
          <w:bCs/>
          <w:sz w:val="22"/>
          <w:szCs w:val="22"/>
          <w:lang w:val="ro-RO"/>
        </w:rPr>
        <w:t xml:space="preserve">a. </w:t>
      </w:r>
      <w:r w:rsidRPr="001B323B">
        <w:rPr>
          <w:rFonts w:ascii="Ubuntu" w:hAnsi="Ubuntu" w:cs="Arial"/>
          <w:bCs/>
          <w:sz w:val="22"/>
          <w:szCs w:val="22"/>
          <w:lang w:val="ro-RO"/>
        </w:rPr>
        <w:t xml:space="preserve">contabil-șef, </w:t>
      </w:r>
      <w:r>
        <w:rPr>
          <w:rFonts w:ascii="Ubuntu" w:hAnsi="Ubuntu" w:cs="Arial"/>
          <w:bCs/>
          <w:sz w:val="22"/>
          <w:szCs w:val="22"/>
          <w:lang w:val="ro-RO"/>
        </w:rPr>
        <w:t>p</w:t>
      </w:r>
      <w:r w:rsidRPr="001B323B">
        <w:rPr>
          <w:rFonts w:ascii="Ubuntu" w:hAnsi="Ubuntu" w:cs="Arial"/>
          <w:bCs/>
          <w:sz w:val="22"/>
          <w:szCs w:val="22"/>
          <w:lang w:val="ro-RO"/>
        </w:rPr>
        <w:t>articipanții au avut p</w:t>
      </w:r>
      <w:r w:rsidR="00FA4BEB" w:rsidRPr="001B323B">
        <w:rPr>
          <w:rFonts w:ascii="Ubuntu" w:hAnsi="Ubuntu" w:cs="Arial"/>
          <w:bCs/>
          <w:sz w:val="22"/>
          <w:szCs w:val="22"/>
          <w:lang w:val="ro-RO"/>
        </w:rPr>
        <w:t>osibilitatea să se expu</w:t>
      </w:r>
      <w:r w:rsidRPr="001B323B">
        <w:rPr>
          <w:rFonts w:ascii="Ubuntu" w:hAnsi="Ubuntu" w:cs="Arial"/>
          <w:bCs/>
          <w:sz w:val="22"/>
          <w:szCs w:val="22"/>
          <w:lang w:val="ro-RO"/>
        </w:rPr>
        <w:t>nă asupra proiectului bugetului.</w:t>
      </w:r>
    </w:p>
    <w:p w14:paraId="3AE67726" w14:textId="69554E98" w:rsidR="0085143B" w:rsidRDefault="00103276" w:rsidP="00BA4B65">
      <w:pPr>
        <w:pStyle w:val="ListParagraph"/>
        <w:numPr>
          <w:ilvl w:val="0"/>
          <w:numId w:val="10"/>
        </w:numPr>
        <w:spacing w:after="200" w:line="276" w:lineRule="auto"/>
        <w:jc w:val="both"/>
        <w:rPr>
          <w:rFonts w:ascii="Ubuntu" w:hAnsi="Ubuntu" w:cs="Arial"/>
          <w:bCs/>
          <w:sz w:val="22"/>
          <w:szCs w:val="22"/>
          <w:lang w:val="ro-RO"/>
        </w:rPr>
      </w:pPr>
      <w:r>
        <w:rPr>
          <w:rFonts w:ascii="Ubuntu" w:hAnsi="Ubuntu" w:cs="Arial"/>
          <w:bCs/>
          <w:sz w:val="22"/>
          <w:szCs w:val="22"/>
          <w:lang w:val="ro-RO"/>
        </w:rPr>
        <w:t>L</w:t>
      </w:r>
      <w:r w:rsidR="001371BF">
        <w:rPr>
          <w:rFonts w:ascii="Ubuntu" w:hAnsi="Ubuntu" w:cs="Arial"/>
          <w:bCs/>
          <w:sz w:val="22"/>
          <w:szCs w:val="22"/>
          <w:lang w:val="ro-RO"/>
        </w:rPr>
        <w:t>a</w:t>
      </w:r>
      <w:r w:rsidR="001B323B">
        <w:rPr>
          <w:rFonts w:ascii="Ubuntu" w:hAnsi="Ubuntu" w:cs="Arial"/>
          <w:bCs/>
          <w:sz w:val="22"/>
          <w:szCs w:val="22"/>
          <w:lang w:val="ro-RO"/>
        </w:rPr>
        <w:t xml:space="preserve"> eveniment au participat circa 2</w:t>
      </w:r>
      <w:r>
        <w:rPr>
          <w:rFonts w:ascii="Ubuntu" w:hAnsi="Ubuntu" w:cs="Arial"/>
          <w:bCs/>
          <w:sz w:val="22"/>
          <w:szCs w:val="22"/>
          <w:lang w:val="ro-RO"/>
        </w:rPr>
        <w:t>0</w:t>
      </w:r>
      <w:r w:rsidR="004F1C97" w:rsidRPr="00BF210F">
        <w:rPr>
          <w:rFonts w:ascii="Ubuntu" w:hAnsi="Ubuntu" w:cs="Arial"/>
          <w:bCs/>
          <w:sz w:val="22"/>
          <w:szCs w:val="22"/>
          <w:lang w:val="ro-RO"/>
        </w:rPr>
        <w:t xml:space="preserve"> </w:t>
      </w:r>
      <w:r>
        <w:rPr>
          <w:rFonts w:ascii="Ubuntu" w:hAnsi="Ubuntu" w:cs="Arial"/>
          <w:bCs/>
          <w:sz w:val="22"/>
          <w:szCs w:val="22"/>
          <w:lang w:val="ro-RO"/>
        </w:rPr>
        <w:t>de</w:t>
      </w:r>
      <w:r w:rsidR="004F1C97" w:rsidRPr="00BF210F">
        <w:rPr>
          <w:rFonts w:ascii="Ubuntu" w:hAnsi="Ubuntu" w:cs="Arial"/>
          <w:bCs/>
          <w:sz w:val="22"/>
          <w:szCs w:val="22"/>
          <w:lang w:val="ro-RO"/>
        </w:rPr>
        <w:t xml:space="preserve"> persoane</w:t>
      </w:r>
      <w:r w:rsidR="00614BE5">
        <w:rPr>
          <w:rFonts w:ascii="Ubuntu" w:hAnsi="Ubuntu" w:cs="Arial"/>
          <w:bCs/>
          <w:sz w:val="22"/>
          <w:szCs w:val="22"/>
          <w:lang w:val="ro-RO"/>
        </w:rPr>
        <w:t>, inclusiv membrii Coaliției locale</w:t>
      </w:r>
      <w:r w:rsidR="004F1C97" w:rsidRPr="00BF210F">
        <w:rPr>
          <w:rFonts w:ascii="Ubuntu" w:hAnsi="Ubuntu" w:cs="Arial"/>
          <w:bCs/>
          <w:sz w:val="22"/>
          <w:szCs w:val="22"/>
          <w:lang w:val="ro-RO"/>
        </w:rPr>
        <w:t>.</w:t>
      </w:r>
      <w:r w:rsidR="0085143B" w:rsidRPr="00BF210F">
        <w:rPr>
          <w:rFonts w:ascii="Ubuntu" w:hAnsi="Ubuntu" w:cs="Arial"/>
          <w:bCs/>
          <w:sz w:val="22"/>
          <w:szCs w:val="22"/>
          <w:lang w:val="ro-RO"/>
        </w:rPr>
        <w:t xml:space="preserve"> </w:t>
      </w:r>
      <w:r>
        <w:rPr>
          <w:rFonts w:ascii="Ubuntu" w:hAnsi="Ubuntu" w:cs="Arial"/>
          <w:bCs/>
          <w:sz w:val="22"/>
          <w:szCs w:val="22"/>
          <w:lang w:val="ro-RO"/>
        </w:rPr>
        <w:t xml:space="preserve">Rezultatele au fost prezentate în cadrul unui </w:t>
      </w:r>
      <w:r w:rsidR="001B323B">
        <w:rPr>
          <w:rFonts w:ascii="Ubuntu" w:hAnsi="Ubuntu" w:cs="Arial"/>
          <w:bCs/>
          <w:sz w:val="22"/>
          <w:szCs w:val="22"/>
          <w:lang w:val="ro-RO"/>
        </w:rPr>
        <w:t>scurt comunicat de presă, care a fost plasat pe site-ul p</w:t>
      </w:r>
      <w:r>
        <w:rPr>
          <w:rFonts w:ascii="Ubuntu" w:hAnsi="Ubuntu" w:cs="Arial"/>
          <w:bCs/>
          <w:sz w:val="22"/>
          <w:szCs w:val="22"/>
          <w:lang w:val="ro-RO"/>
        </w:rPr>
        <w:t>rimăriei</w:t>
      </w:r>
      <w:r w:rsidR="005D6D63" w:rsidRPr="00BF210F">
        <w:rPr>
          <w:rFonts w:ascii="Ubuntu" w:hAnsi="Ubuntu" w:cs="Arial"/>
          <w:bCs/>
          <w:sz w:val="22"/>
          <w:szCs w:val="22"/>
          <w:lang w:val="ro-RO"/>
        </w:rPr>
        <w:t xml:space="preserve">. </w:t>
      </w:r>
    </w:p>
    <w:p w14:paraId="1847AC91" w14:textId="65AE850B" w:rsidR="00614BE5" w:rsidRDefault="00614BE5" w:rsidP="004F1C97">
      <w:pPr>
        <w:spacing w:after="200" w:line="276" w:lineRule="auto"/>
        <w:jc w:val="both"/>
        <w:rPr>
          <w:rFonts w:ascii="Ubuntu" w:hAnsi="Ubuntu" w:cs="Arial"/>
          <w:b/>
          <w:sz w:val="22"/>
          <w:szCs w:val="22"/>
          <w:lang w:val="ro-RO"/>
        </w:rPr>
      </w:pPr>
      <w:r>
        <w:rPr>
          <w:rFonts w:ascii="Ubuntu" w:hAnsi="Ubuntu" w:cs="Arial"/>
          <w:b/>
          <w:sz w:val="22"/>
          <w:szCs w:val="22"/>
          <w:lang w:val="ro-RO"/>
        </w:rPr>
        <w:t>Post-audiere</w:t>
      </w:r>
    </w:p>
    <w:p w14:paraId="23F0D140" w14:textId="6EFCC299" w:rsidR="00614BE5" w:rsidRDefault="006A2010" w:rsidP="00BF210F">
      <w:pPr>
        <w:pStyle w:val="ListParagraph"/>
        <w:numPr>
          <w:ilvl w:val="0"/>
          <w:numId w:val="10"/>
        </w:numPr>
        <w:spacing w:after="200" w:line="276" w:lineRule="auto"/>
        <w:jc w:val="both"/>
        <w:rPr>
          <w:rFonts w:ascii="Ubuntu" w:hAnsi="Ubuntu" w:cs="Arial"/>
          <w:bCs/>
          <w:sz w:val="22"/>
          <w:szCs w:val="22"/>
          <w:lang w:val="ro-RO"/>
        </w:rPr>
      </w:pPr>
      <w:r>
        <w:rPr>
          <w:rFonts w:ascii="Ubuntu" w:hAnsi="Ubuntu" w:cs="Arial"/>
          <w:bCs/>
          <w:sz w:val="22"/>
          <w:szCs w:val="22"/>
          <w:lang w:val="ro-RO"/>
        </w:rPr>
        <w:t xml:space="preserve">Reprezentanții primăriei urmează să plaseze pe pagina web </w:t>
      </w:r>
      <w:r w:rsidR="00121898">
        <w:rPr>
          <w:rFonts w:ascii="Ubuntu" w:hAnsi="Ubuntu" w:cs="Arial"/>
          <w:bCs/>
          <w:sz w:val="22"/>
          <w:szCs w:val="22"/>
          <w:lang w:val="ro-RO"/>
        </w:rPr>
        <w:t xml:space="preserve">prezentarea </w:t>
      </w:r>
      <w:r w:rsidR="00121898" w:rsidRPr="00121898">
        <w:rPr>
          <w:rFonts w:ascii="Ubuntu" w:hAnsi="Ubuntu" w:cs="Arial"/>
          <w:bCs/>
          <w:i/>
          <w:iCs/>
          <w:sz w:val="22"/>
          <w:szCs w:val="22"/>
          <w:lang w:val="ro-RO"/>
        </w:rPr>
        <w:t>Bugetului pentru cetățeni</w:t>
      </w:r>
      <w:r w:rsidR="00121898">
        <w:rPr>
          <w:rFonts w:ascii="Ubuntu" w:hAnsi="Ubuntu" w:cs="Arial"/>
          <w:bCs/>
          <w:sz w:val="22"/>
          <w:szCs w:val="22"/>
          <w:lang w:val="ro-RO"/>
        </w:rPr>
        <w:t xml:space="preserve">, odată ce bugetul pentru anul 2021 va fi votat de către consiliul local. </w:t>
      </w:r>
    </w:p>
    <w:p w14:paraId="6898589E" w14:textId="4755A9A5" w:rsidR="00614BE5" w:rsidRDefault="00121898" w:rsidP="00614BE5">
      <w:pPr>
        <w:pStyle w:val="ListParagraph"/>
        <w:numPr>
          <w:ilvl w:val="0"/>
          <w:numId w:val="10"/>
        </w:numPr>
        <w:spacing w:after="200" w:line="276" w:lineRule="auto"/>
        <w:jc w:val="both"/>
        <w:rPr>
          <w:rFonts w:ascii="Ubuntu" w:hAnsi="Ubuntu" w:cs="Arial"/>
          <w:bCs/>
          <w:sz w:val="22"/>
          <w:szCs w:val="22"/>
          <w:lang w:val="ro-RO"/>
        </w:rPr>
      </w:pPr>
      <w:r>
        <w:rPr>
          <w:rFonts w:ascii="Ubuntu" w:hAnsi="Ubuntu" w:cs="Arial"/>
          <w:bCs/>
          <w:sz w:val="22"/>
          <w:szCs w:val="22"/>
          <w:lang w:val="ro-RO"/>
        </w:rPr>
        <w:t>Până la acel moment, cetățenii au posibilitatea de a veni cu propuneri și recomandări suplimentare</w:t>
      </w:r>
      <w:r w:rsidR="00B321D8">
        <w:rPr>
          <w:rFonts w:ascii="Ubuntu" w:hAnsi="Ubuntu" w:cs="Arial"/>
          <w:bCs/>
          <w:sz w:val="22"/>
          <w:szCs w:val="22"/>
          <w:lang w:val="ro-RO"/>
        </w:rPr>
        <w:t xml:space="preserve">. </w:t>
      </w:r>
    </w:p>
    <w:p w14:paraId="51EC00E5" w14:textId="5ACBB234" w:rsidR="0085143B" w:rsidRDefault="00704457" w:rsidP="00F17813">
      <w:pPr>
        <w:spacing w:after="200" w:line="276" w:lineRule="auto"/>
        <w:rPr>
          <w:rFonts w:ascii="Ubuntu" w:hAnsi="Ubuntu" w:cs="Arial"/>
          <w:b/>
          <w:sz w:val="22"/>
          <w:szCs w:val="22"/>
          <w:lang w:val="ro-RO"/>
        </w:rPr>
      </w:pPr>
      <w:r>
        <w:rPr>
          <w:rFonts w:ascii="Ubuntu" w:hAnsi="Ubuntu" w:cs="Arial"/>
          <w:b/>
          <w:sz w:val="22"/>
          <w:szCs w:val="22"/>
          <w:lang w:val="ro-RO"/>
        </w:rPr>
        <w:t xml:space="preserve">Observații și </w:t>
      </w:r>
      <w:r w:rsidR="00F17813">
        <w:rPr>
          <w:rFonts w:ascii="Ubuntu" w:hAnsi="Ubuntu" w:cs="Arial"/>
          <w:b/>
          <w:sz w:val="22"/>
          <w:szCs w:val="22"/>
          <w:lang w:val="ro-RO"/>
        </w:rPr>
        <w:t>f</w:t>
      </w:r>
      <w:r>
        <w:rPr>
          <w:rFonts w:ascii="Ubuntu" w:hAnsi="Ubuntu" w:cs="Arial"/>
          <w:b/>
          <w:sz w:val="22"/>
          <w:szCs w:val="22"/>
          <w:lang w:val="ro-RO"/>
        </w:rPr>
        <w:t>eedback</w:t>
      </w:r>
      <w:r w:rsidR="00F17813">
        <w:rPr>
          <w:rFonts w:ascii="Ubuntu" w:hAnsi="Ubuntu" w:cs="Arial"/>
          <w:b/>
          <w:sz w:val="22"/>
          <w:szCs w:val="22"/>
          <w:lang w:val="ro-RO"/>
        </w:rPr>
        <w:br/>
      </w:r>
      <w:r w:rsidR="0085143B">
        <w:rPr>
          <w:rFonts w:ascii="Ubuntu" w:hAnsi="Ubuntu" w:cs="Arial"/>
          <w:b/>
          <w:sz w:val="22"/>
          <w:szCs w:val="22"/>
          <w:lang w:val="ro-RO"/>
        </w:rPr>
        <w:t xml:space="preserve">Pre-Eveniment: </w:t>
      </w:r>
    </w:p>
    <w:p w14:paraId="31364826" w14:textId="1BF0B6F4" w:rsidR="00420053" w:rsidRDefault="00420053" w:rsidP="004F1C97">
      <w:pPr>
        <w:spacing w:after="200" w:line="276" w:lineRule="auto"/>
        <w:jc w:val="both"/>
        <w:rPr>
          <w:rFonts w:ascii="Ubuntu" w:hAnsi="Ubuntu" w:cs="Arial"/>
          <w:b/>
          <w:sz w:val="22"/>
          <w:szCs w:val="22"/>
          <w:lang w:val="ro-RO"/>
        </w:rPr>
      </w:pPr>
      <w:r w:rsidRPr="0096502E">
        <w:rPr>
          <w:rFonts w:ascii="Ubuntu" w:hAnsi="Ubuntu" w:cs="Arial"/>
          <w:bCs/>
          <w:sz w:val="22"/>
          <w:szCs w:val="22"/>
          <w:lang w:val="ro-RO"/>
        </w:rPr>
        <w:t xml:space="preserve">Creșterea vizibilității </w:t>
      </w:r>
      <w:r>
        <w:rPr>
          <w:rFonts w:ascii="Ubuntu" w:hAnsi="Ubuntu" w:cs="Arial"/>
          <w:bCs/>
          <w:sz w:val="22"/>
          <w:szCs w:val="22"/>
          <w:lang w:val="ro-RO"/>
        </w:rPr>
        <w:t>online</w:t>
      </w:r>
      <w:r w:rsidRPr="0096502E">
        <w:rPr>
          <w:rFonts w:ascii="Ubuntu" w:hAnsi="Ubuntu" w:cs="Arial"/>
          <w:bCs/>
          <w:sz w:val="22"/>
          <w:szCs w:val="22"/>
          <w:lang w:val="ro-RO"/>
        </w:rPr>
        <w:t>:</w:t>
      </w:r>
    </w:p>
    <w:p w14:paraId="08B4FC02" w14:textId="37E2F1B8" w:rsidR="001B323B" w:rsidRPr="001B323B" w:rsidRDefault="001B323B" w:rsidP="0096502E">
      <w:pPr>
        <w:pStyle w:val="ListParagraph"/>
        <w:numPr>
          <w:ilvl w:val="0"/>
          <w:numId w:val="7"/>
        </w:numPr>
        <w:spacing w:after="200" w:line="276" w:lineRule="auto"/>
        <w:jc w:val="both"/>
        <w:rPr>
          <w:rFonts w:ascii="Ubuntu" w:hAnsi="Ubuntu" w:cs="Arial"/>
          <w:bCs/>
          <w:sz w:val="22"/>
          <w:szCs w:val="22"/>
          <w:lang w:val="ro-RO"/>
        </w:rPr>
      </w:pPr>
      <w:r w:rsidRPr="001B323B">
        <w:rPr>
          <w:rFonts w:ascii="Ubuntu" w:hAnsi="Ubuntu" w:cs="Arial"/>
          <w:bCs/>
          <w:sz w:val="22"/>
          <w:szCs w:val="22"/>
          <w:lang w:val="ro-RO"/>
        </w:rPr>
        <w:lastRenderedPageBreak/>
        <w:t>publicarea anunțului pe site-ul primăriei.</w:t>
      </w:r>
    </w:p>
    <w:p w14:paraId="12B0D172" w14:textId="0ED2BC96" w:rsidR="00420053" w:rsidRPr="001B323B" w:rsidRDefault="00420053" w:rsidP="0096502E">
      <w:pPr>
        <w:pStyle w:val="ListParagraph"/>
        <w:numPr>
          <w:ilvl w:val="0"/>
          <w:numId w:val="7"/>
        </w:numPr>
        <w:spacing w:after="200" w:line="276" w:lineRule="auto"/>
        <w:jc w:val="both"/>
        <w:rPr>
          <w:rFonts w:ascii="Ubuntu" w:hAnsi="Ubuntu" w:cs="Arial"/>
          <w:bCs/>
          <w:sz w:val="22"/>
          <w:szCs w:val="22"/>
          <w:lang w:val="ro-RO"/>
        </w:rPr>
      </w:pPr>
      <w:r w:rsidRPr="001B323B">
        <w:rPr>
          <w:rFonts w:ascii="Ubuntu" w:hAnsi="Ubuntu" w:cs="Arial"/>
          <w:bCs/>
          <w:sz w:val="22"/>
          <w:szCs w:val="22"/>
          <w:lang w:val="ro-RO"/>
        </w:rPr>
        <w:t>publicarea proiectului de buget înainte de eveniment</w:t>
      </w:r>
      <w:r>
        <w:rPr>
          <w:rFonts w:ascii="Ubuntu" w:hAnsi="Ubuntu" w:cs="Arial"/>
          <w:bCs/>
          <w:sz w:val="22"/>
          <w:szCs w:val="22"/>
          <w:lang w:val="ro-RO"/>
        </w:rPr>
        <w:t xml:space="preserve"> (recomandabil în format Excel).</w:t>
      </w:r>
    </w:p>
    <w:p w14:paraId="285BA0E5" w14:textId="575C54C2" w:rsidR="00A24EB4" w:rsidRPr="00A24EB4" w:rsidRDefault="00A24EB4" w:rsidP="0096502E">
      <w:pPr>
        <w:pStyle w:val="ListParagraph"/>
        <w:numPr>
          <w:ilvl w:val="0"/>
          <w:numId w:val="7"/>
        </w:numPr>
        <w:spacing w:after="200" w:line="276" w:lineRule="auto"/>
        <w:jc w:val="both"/>
        <w:rPr>
          <w:rFonts w:ascii="Ubuntu" w:hAnsi="Ubuntu" w:cs="Arial"/>
          <w:b/>
          <w:sz w:val="22"/>
          <w:szCs w:val="22"/>
          <w:lang w:val="ro-RO"/>
        </w:rPr>
      </w:pPr>
      <w:r>
        <w:rPr>
          <w:rFonts w:ascii="Ubuntu" w:hAnsi="Ubuntu" w:cs="Arial"/>
          <w:bCs/>
          <w:sz w:val="22"/>
          <w:szCs w:val="22"/>
          <w:lang w:val="ro-RO"/>
        </w:rPr>
        <w:t xml:space="preserve">distribuirea invitației la eveniment pe grupurile relevante </w:t>
      </w:r>
      <w:r w:rsidR="0079368A">
        <w:rPr>
          <w:rFonts w:ascii="Ubuntu" w:hAnsi="Ubuntu" w:cs="Arial"/>
          <w:bCs/>
          <w:sz w:val="22"/>
          <w:szCs w:val="22"/>
          <w:lang w:val="ro-RO"/>
        </w:rPr>
        <w:t xml:space="preserve">de </w:t>
      </w:r>
      <w:proofErr w:type="spellStart"/>
      <w:r w:rsidR="000D4726">
        <w:rPr>
          <w:rFonts w:ascii="Ubuntu" w:hAnsi="Ubuntu" w:cs="Arial"/>
          <w:bCs/>
          <w:sz w:val="22"/>
          <w:szCs w:val="22"/>
          <w:lang w:val="ro-RO"/>
        </w:rPr>
        <w:t>f</w:t>
      </w:r>
      <w:r w:rsidR="0079368A">
        <w:rPr>
          <w:rFonts w:ascii="Ubuntu" w:hAnsi="Ubuntu" w:cs="Arial"/>
          <w:bCs/>
          <w:sz w:val="22"/>
          <w:szCs w:val="22"/>
          <w:lang w:val="ro-RO"/>
        </w:rPr>
        <w:t>acebook</w:t>
      </w:r>
      <w:proofErr w:type="spellEnd"/>
      <w:r w:rsidR="003036CF">
        <w:rPr>
          <w:rFonts w:ascii="Ubuntu" w:hAnsi="Ubuntu" w:cs="Arial"/>
          <w:bCs/>
          <w:sz w:val="22"/>
          <w:szCs w:val="22"/>
          <w:lang w:val="ro-RO"/>
        </w:rPr>
        <w:t>;</w:t>
      </w:r>
    </w:p>
    <w:p w14:paraId="63D21C0B" w14:textId="6646AB46" w:rsidR="0079368A" w:rsidRPr="0079368A" w:rsidRDefault="00A24EB4" w:rsidP="0096502E">
      <w:pPr>
        <w:pStyle w:val="ListParagraph"/>
        <w:numPr>
          <w:ilvl w:val="0"/>
          <w:numId w:val="7"/>
        </w:numPr>
        <w:spacing w:after="200" w:line="276" w:lineRule="auto"/>
        <w:jc w:val="both"/>
        <w:rPr>
          <w:rFonts w:ascii="Ubuntu" w:hAnsi="Ubuntu" w:cs="Arial"/>
          <w:b/>
          <w:sz w:val="22"/>
          <w:szCs w:val="22"/>
          <w:lang w:val="ro-RO"/>
        </w:rPr>
      </w:pPr>
      <w:r>
        <w:rPr>
          <w:rFonts w:ascii="Ubuntu" w:hAnsi="Ubuntu" w:cs="Arial"/>
          <w:bCs/>
          <w:sz w:val="22"/>
          <w:szCs w:val="22"/>
          <w:lang w:val="ro-RO"/>
        </w:rPr>
        <w:t>crearea unei</w:t>
      </w:r>
      <w:r w:rsidR="000D4726">
        <w:rPr>
          <w:rFonts w:ascii="Ubuntu" w:hAnsi="Ubuntu" w:cs="Arial"/>
          <w:bCs/>
          <w:sz w:val="22"/>
          <w:szCs w:val="22"/>
          <w:lang w:val="ro-RO"/>
        </w:rPr>
        <w:t xml:space="preserve"> invitații/spot </w:t>
      </w:r>
      <w:r>
        <w:rPr>
          <w:rFonts w:ascii="Ubuntu" w:hAnsi="Ubuntu" w:cs="Arial"/>
          <w:bCs/>
          <w:sz w:val="22"/>
          <w:szCs w:val="22"/>
          <w:lang w:val="ro-RO"/>
        </w:rPr>
        <w:t xml:space="preserve">video </w:t>
      </w:r>
      <w:r w:rsidR="00761BDB">
        <w:rPr>
          <w:rFonts w:ascii="Ubuntu" w:hAnsi="Ubuntu" w:cs="Arial"/>
          <w:bCs/>
          <w:sz w:val="22"/>
          <w:szCs w:val="22"/>
          <w:lang w:val="ro-RO"/>
        </w:rPr>
        <w:t>cu privire la</w:t>
      </w:r>
      <w:r>
        <w:rPr>
          <w:rFonts w:ascii="Ubuntu" w:hAnsi="Ubuntu" w:cs="Arial"/>
          <w:bCs/>
          <w:sz w:val="22"/>
          <w:szCs w:val="22"/>
          <w:lang w:val="ro-RO"/>
        </w:rPr>
        <w:t xml:space="preserve"> ședința de audiere din partea primarului</w:t>
      </w:r>
      <w:r w:rsidR="0079368A">
        <w:rPr>
          <w:rFonts w:ascii="Ubuntu" w:hAnsi="Ubuntu" w:cs="Arial"/>
          <w:bCs/>
          <w:sz w:val="22"/>
          <w:szCs w:val="22"/>
          <w:lang w:val="ro-RO"/>
        </w:rPr>
        <w:t>, cu explicarea importanței acestei audieri</w:t>
      </w:r>
      <w:r w:rsidR="003036CF">
        <w:rPr>
          <w:rFonts w:ascii="Ubuntu" w:hAnsi="Ubuntu" w:cs="Arial"/>
          <w:bCs/>
          <w:sz w:val="22"/>
          <w:szCs w:val="22"/>
          <w:lang w:val="ro-RO"/>
        </w:rPr>
        <w:t>;</w:t>
      </w:r>
    </w:p>
    <w:p w14:paraId="585F6B58" w14:textId="77777777" w:rsidR="00872C95" w:rsidRPr="00872C95" w:rsidRDefault="0079368A" w:rsidP="0096502E">
      <w:pPr>
        <w:pStyle w:val="ListParagraph"/>
        <w:numPr>
          <w:ilvl w:val="0"/>
          <w:numId w:val="7"/>
        </w:numPr>
        <w:spacing w:after="200" w:line="276" w:lineRule="auto"/>
        <w:jc w:val="both"/>
        <w:rPr>
          <w:rFonts w:ascii="Ubuntu" w:hAnsi="Ubuntu" w:cs="Arial"/>
          <w:b/>
          <w:sz w:val="22"/>
          <w:szCs w:val="22"/>
          <w:lang w:val="ro-RO"/>
        </w:rPr>
      </w:pPr>
      <w:r>
        <w:rPr>
          <w:rFonts w:ascii="Ubuntu" w:hAnsi="Ubuntu" w:cs="Arial"/>
          <w:bCs/>
          <w:sz w:val="22"/>
          <w:szCs w:val="22"/>
          <w:lang w:val="ro-RO"/>
        </w:rPr>
        <w:t>crearea unui slogan</w:t>
      </w:r>
      <w:r w:rsidR="00761BDB">
        <w:rPr>
          <w:rFonts w:ascii="Ubuntu" w:hAnsi="Ubuntu" w:cs="Arial"/>
          <w:bCs/>
          <w:sz w:val="22"/>
          <w:szCs w:val="22"/>
          <w:lang w:val="ro-RO"/>
        </w:rPr>
        <w:t xml:space="preserve"> bazat pe prioritățile bugetare pentru anul următor</w:t>
      </w:r>
      <w:r w:rsidR="003036CF">
        <w:rPr>
          <w:rFonts w:ascii="Ubuntu" w:hAnsi="Ubuntu" w:cs="Arial"/>
          <w:bCs/>
          <w:sz w:val="22"/>
          <w:szCs w:val="22"/>
          <w:lang w:val="ro-RO"/>
        </w:rPr>
        <w:t>;</w:t>
      </w:r>
      <w:r w:rsidR="00A24EB4">
        <w:rPr>
          <w:rFonts w:ascii="Ubuntu" w:hAnsi="Ubuntu" w:cs="Arial"/>
          <w:bCs/>
          <w:sz w:val="22"/>
          <w:szCs w:val="22"/>
          <w:lang w:val="ro-RO"/>
        </w:rPr>
        <w:t xml:space="preserve"> </w:t>
      </w:r>
    </w:p>
    <w:p w14:paraId="428BF9A1" w14:textId="18D90347" w:rsidR="00725F93" w:rsidRPr="00872C95" w:rsidRDefault="0096502E" w:rsidP="00872C95">
      <w:pPr>
        <w:spacing w:after="200" w:line="276" w:lineRule="auto"/>
        <w:jc w:val="both"/>
        <w:rPr>
          <w:rFonts w:ascii="Ubuntu" w:hAnsi="Ubuntu" w:cs="Arial"/>
          <w:b/>
          <w:sz w:val="22"/>
          <w:szCs w:val="22"/>
          <w:lang w:val="ro-RO"/>
        </w:rPr>
      </w:pPr>
      <w:r w:rsidRPr="00872C95">
        <w:rPr>
          <w:rFonts w:ascii="Ubuntu" w:hAnsi="Ubuntu" w:cs="Arial"/>
          <w:bCs/>
          <w:sz w:val="22"/>
          <w:szCs w:val="22"/>
          <w:lang w:val="ro-RO"/>
        </w:rPr>
        <w:t>Creșterea v</w:t>
      </w:r>
      <w:r w:rsidR="00725F93" w:rsidRPr="00872C95">
        <w:rPr>
          <w:rFonts w:ascii="Ubuntu" w:hAnsi="Ubuntu" w:cs="Arial"/>
          <w:bCs/>
          <w:sz w:val="22"/>
          <w:szCs w:val="22"/>
          <w:lang w:val="ro-RO"/>
        </w:rPr>
        <w:t>izibili</w:t>
      </w:r>
      <w:r w:rsidRPr="00872C95">
        <w:rPr>
          <w:rFonts w:ascii="Ubuntu" w:hAnsi="Ubuntu" w:cs="Arial"/>
          <w:bCs/>
          <w:sz w:val="22"/>
          <w:szCs w:val="22"/>
          <w:lang w:val="ro-RO"/>
        </w:rPr>
        <w:t>tății</w:t>
      </w:r>
      <w:r w:rsidR="00725F93" w:rsidRPr="00872C95">
        <w:rPr>
          <w:rFonts w:ascii="Ubuntu" w:hAnsi="Ubuntu" w:cs="Arial"/>
          <w:bCs/>
          <w:sz w:val="22"/>
          <w:szCs w:val="22"/>
          <w:lang w:val="ro-RO"/>
        </w:rPr>
        <w:t xml:space="preserve"> offline:</w:t>
      </w:r>
    </w:p>
    <w:p w14:paraId="5FC48AA6" w14:textId="50F8B038" w:rsidR="00486E6A" w:rsidRPr="00486E6A" w:rsidRDefault="00486E6A" w:rsidP="0096502E">
      <w:pPr>
        <w:pStyle w:val="ListParagraph"/>
        <w:numPr>
          <w:ilvl w:val="0"/>
          <w:numId w:val="7"/>
        </w:numPr>
        <w:spacing w:after="200" w:line="276" w:lineRule="auto"/>
        <w:jc w:val="both"/>
        <w:rPr>
          <w:rFonts w:ascii="Ubuntu" w:hAnsi="Ubuntu" w:cs="Arial"/>
          <w:b/>
          <w:sz w:val="22"/>
          <w:szCs w:val="22"/>
          <w:lang w:val="ro-RO"/>
        </w:rPr>
      </w:pPr>
      <w:r>
        <w:rPr>
          <w:rFonts w:ascii="Ubuntu" w:hAnsi="Ubuntu" w:cs="Arial"/>
          <w:bCs/>
          <w:sz w:val="22"/>
          <w:szCs w:val="22"/>
          <w:lang w:val="ro-RO"/>
        </w:rPr>
        <w:t>i</w:t>
      </w:r>
      <w:r w:rsidR="00725F93">
        <w:rPr>
          <w:rFonts w:ascii="Ubuntu" w:hAnsi="Ubuntu" w:cs="Arial"/>
          <w:bCs/>
          <w:sz w:val="22"/>
          <w:szCs w:val="22"/>
          <w:lang w:val="ro-RO"/>
        </w:rPr>
        <w:t>nvitații pe email și/sau fizice către grupurile relevante: agenții economici, asociațiile de locatari, etc.</w:t>
      </w:r>
      <w:r>
        <w:rPr>
          <w:rFonts w:ascii="Ubuntu" w:hAnsi="Ubuntu" w:cs="Arial"/>
          <w:bCs/>
          <w:sz w:val="22"/>
          <w:szCs w:val="22"/>
          <w:lang w:val="ro-RO"/>
        </w:rPr>
        <w:t xml:space="preserve"> </w:t>
      </w:r>
    </w:p>
    <w:p w14:paraId="67ADABE9" w14:textId="0CF61D8A" w:rsidR="00725F93" w:rsidRPr="00725F93" w:rsidRDefault="0096502E" w:rsidP="0096502E">
      <w:pPr>
        <w:pStyle w:val="ListParagraph"/>
        <w:numPr>
          <w:ilvl w:val="0"/>
          <w:numId w:val="7"/>
        </w:numPr>
        <w:spacing w:after="200" w:line="276" w:lineRule="auto"/>
        <w:jc w:val="both"/>
        <w:rPr>
          <w:rFonts w:ascii="Ubuntu" w:hAnsi="Ubuntu" w:cs="Arial"/>
          <w:b/>
          <w:sz w:val="22"/>
          <w:szCs w:val="22"/>
          <w:lang w:val="ro-RO"/>
        </w:rPr>
      </w:pPr>
      <w:r>
        <w:rPr>
          <w:rFonts w:ascii="Ubuntu" w:hAnsi="Ubuntu" w:cs="Arial"/>
          <w:bCs/>
          <w:sz w:val="22"/>
          <w:szCs w:val="22"/>
          <w:lang w:val="ro-RO"/>
        </w:rPr>
        <w:t>c</w:t>
      </w:r>
      <w:r w:rsidR="00725F93">
        <w:rPr>
          <w:rFonts w:ascii="Ubuntu" w:hAnsi="Ubuntu" w:cs="Arial"/>
          <w:bCs/>
          <w:sz w:val="22"/>
          <w:szCs w:val="22"/>
          <w:lang w:val="ro-RO"/>
        </w:rPr>
        <w:t xml:space="preserve">rearea unui buletin informativ </w:t>
      </w:r>
      <w:r w:rsidR="0068450C">
        <w:rPr>
          <w:rFonts w:ascii="Ubuntu" w:hAnsi="Ubuntu" w:cs="Arial"/>
          <w:bCs/>
          <w:sz w:val="22"/>
          <w:szCs w:val="22"/>
          <w:lang w:val="ro-RO"/>
        </w:rPr>
        <w:t xml:space="preserve">lunar sau trimestrial cu privire la buget </w:t>
      </w:r>
      <w:r w:rsidR="00725F93">
        <w:rPr>
          <w:rFonts w:ascii="Ubuntu" w:hAnsi="Ubuntu" w:cs="Arial"/>
          <w:bCs/>
          <w:sz w:val="22"/>
          <w:szCs w:val="22"/>
          <w:lang w:val="ro-RO"/>
        </w:rPr>
        <w:t>(newsletter) către locuitorii</w:t>
      </w:r>
      <w:r w:rsidR="0068450C">
        <w:rPr>
          <w:rFonts w:ascii="Ubuntu" w:hAnsi="Ubuntu" w:cs="Arial"/>
          <w:bCs/>
          <w:sz w:val="22"/>
          <w:szCs w:val="22"/>
          <w:lang w:val="ro-RO"/>
        </w:rPr>
        <w:t xml:space="preserve"> or. </w:t>
      </w:r>
      <w:proofErr w:type="spellStart"/>
      <w:r w:rsidR="00984B98">
        <w:rPr>
          <w:rFonts w:ascii="Ubuntu" w:hAnsi="Ubuntu" w:cs="Arial"/>
          <w:bCs/>
          <w:sz w:val="22"/>
          <w:szCs w:val="22"/>
          <w:lang w:val="ro-RO"/>
        </w:rPr>
        <w:t>Sîngerei</w:t>
      </w:r>
      <w:proofErr w:type="spellEnd"/>
      <w:r w:rsidR="00725F93">
        <w:rPr>
          <w:rFonts w:ascii="Ubuntu" w:hAnsi="Ubuntu" w:cs="Arial"/>
          <w:bCs/>
          <w:sz w:val="22"/>
          <w:szCs w:val="22"/>
          <w:lang w:val="ro-RO"/>
        </w:rPr>
        <w:t>, agenți economici, ONG-uri.</w:t>
      </w:r>
    </w:p>
    <w:p w14:paraId="66C3F442" w14:textId="310A2EC9" w:rsidR="00725F93" w:rsidRPr="00725F93" w:rsidRDefault="0096502E" w:rsidP="0096502E">
      <w:pPr>
        <w:pStyle w:val="ListParagraph"/>
        <w:numPr>
          <w:ilvl w:val="0"/>
          <w:numId w:val="7"/>
        </w:numPr>
        <w:spacing w:after="200" w:line="276" w:lineRule="auto"/>
        <w:jc w:val="both"/>
        <w:rPr>
          <w:rFonts w:ascii="Ubuntu" w:hAnsi="Ubuntu" w:cs="Arial"/>
          <w:b/>
          <w:sz w:val="22"/>
          <w:szCs w:val="22"/>
          <w:lang w:val="ro-RO"/>
        </w:rPr>
      </w:pPr>
      <w:r>
        <w:rPr>
          <w:rFonts w:ascii="Ubuntu" w:hAnsi="Ubuntu" w:cs="Arial"/>
          <w:bCs/>
          <w:sz w:val="22"/>
          <w:szCs w:val="22"/>
          <w:lang w:val="ro-RO"/>
        </w:rPr>
        <w:t>a</w:t>
      </w:r>
      <w:r w:rsidR="00725F93">
        <w:rPr>
          <w:rFonts w:ascii="Ubuntu" w:hAnsi="Ubuntu" w:cs="Arial"/>
          <w:bCs/>
          <w:sz w:val="22"/>
          <w:szCs w:val="22"/>
          <w:lang w:val="ro-RO"/>
        </w:rPr>
        <w:t xml:space="preserve">fișajul offline a posterelor în </w:t>
      </w:r>
      <w:r w:rsidR="0079368A">
        <w:rPr>
          <w:rFonts w:ascii="Ubuntu" w:hAnsi="Ubuntu" w:cs="Arial"/>
          <w:bCs/>
          <w:sz w:val="22"/>
          <w:szCs w:val="22"/>
          <w:lang w:val="ro-RO"/>
        </w:rPr>
        <w:t>diverse</w:t>
      </w:r>
      <w:r w:rsidR="00725F93">
        <w:rPr>
          <w:rFonts w:ascii="Ubuntu" w:hAnsi="Ubuntu" w:cs="Arial"/>
          <w:bCs/>
          <w:sz w:val="22"/>
          <w:szCs w:val="22"/>
          <w:lang w:val="ro-RO"/>
        </w:rPr>
        <w:t xml:space="preserve"> locuri publice</w:t>
      </w:r>
      <w:r w:rsidR="00971FEE">
        <w:rPr>
          <w:rFonts w:ascii="Ubuntu" w:hAnsi="Ubuntu" w:cs="Arial"/>
          <w:bCs/>
          <w:sz w:val="22"/>
          <w:szCs w:val="22"/>
          <w:lang w:val="ro-RO"/>
        </w:rPr>
        <w:t>.</w:t>
      </w:r>
    </w:p>
    <w:p w14:paraId="4B84EB28" w14:textId="77777777" w:rsidR="0068450C" w:rsidRDefault="0096502E" w:rsidP="004851D2">
      <w:pPr>
        <w:pStyle w:val="ListParagraph"/>
        <w:numPr>
          <w:ilvl w:val="0"/>
          <w:numId w:val="7"/>
        </w:numPr>
        <w:spacing w:after="200" w:line="276" w:lineRule="auto"/>
        <w:jc w:val="both"/>
        <w:rPr>
          <w:rFonts w:ascii="Ubuntu" w:hAnsi="Ubuntu" w:cs="Arial"/>
          <w:bCs/>
          <w:sz w:val="22"/>
          <w:szCs w:val="22"/>
          <w:lang w:val="ro-RO"/>
        </w:rPr>
      </w:pPr>
      <w:r w:rsidRPr="0068450C">
        <w:rPr>
          <w:rFonts w:ascii="Ubuntu" w:hAnsi="Ubuntu" w:cs="Arial"/>
          <w:bCs/>
          <w:sz w:val="22"/>
          <w:szCs w:val="22"/>
          <w:lang w:val="ro-RO"/>
        </w:rPr>
        <w:t>u</w:t>
      </w:r>
      <w:r w:rsidR="00725F93" w:rsidRPr="0068450C">
        <w:rPr>
          <w:rFonts w:ascii="Ubuntu" w:hAnsi="Ubuntu" w:cs="Arial"/>
          <w:bCs/>
          <w:sz w:val="22"/>
          <w:szCs w:val="22"/>
          <w:lang w:val="ro-RO"/>
        </w:rPr>
        <w:t xml:space="preserve">nul sau 2 afișe mari cu o săptămână înainte de eveniment în apropierea primăriei </w:t>
      </w:r>
    </w:p>
    <w:p w14:paraId="49232083" w14:textId="562F9CEA" w:rsidR="00AC67FF" w:rsidRPr="0068450C" w:rsidRDefault="00AC67FF" w:rsidP="004851D2">
      <w:pPr>
        <w:pStyle w:val="ListParagraph"/>
        <w:numPr>
          <w:ilvl w:val="0"/>
          <w:numId w:val="7"/>
        </w:numPr>
        <w:spacing w:after="200" w:line="276" w:lineRule="auto"/>
        <w:jc w:val="both"/>
        <w:rPr>
          <w:rFonts w:ascii="Ubuntu" w:hAnsi="Ubuntu" w:cs="Arial"/>
          <w:bCs/>
          <w:sz w:val="22"/>
          <w:szCs w:val="22"/>
          <w:lang w:val="ro-RO"/>
        </w:rPr>
      </w:pPr>
      <w:r w:rsidRPr="0068450C">
        <w:rPr>
          <w:rFonts w:ascii="Ubuntu" w:hAnsi="Ubuntu" w:cs="Arial"/>
          <w:bCs/>
          <w:sz w:val="22"/>
          <w:szCs w:val="22"/>
          <w:lang w:val="ro-RO"/>
        </w:rPr>
        <w:t>Schimbarea orei ședinței pentru mai târziu. A se considera ora începerea în intervalul 17:30-18:10, astfel cei care lucrează până la 17:00</w:t>
      </w:r>
      <w:r w:rsidR="003036CF" w:rsidRPr="0068450C">
        <w:rPr>
          <w:rFonts w:ascii="Ubuntu" w:hAnsi="Ubuntu" w:cs="Arial"/>
          <w:bCs/>
          <w:sz w:val="22"/>
          <w:szCs w:val="22"/>
          <w:lang w:val="ro-RO"/>
        </w:rPr>
        <w:t>/</w:t>
      </w:r>
      <w:r w:rsidRPr="0068450C">
        <w:rPr>
          <w:rFonts w:ascii="Ubuntu" w:hAnsi="Ubuntu" w:cs="Arial"/>
          <w:bCs/>
          <w:sz w:val="22"/>
          <w:szCs w:val="22"/>
          <w:lang w:val="ro-RO"/>
        </w:rPr>
        <w:t xml:space="preserve">18:00 să poată fi prezenți la eveniment. </w:t>
      </w:r>
      <w:r w:rsidR="0068450C">
        <w:rPr>
          <w:rFonts w:ascii="Ubuntu" w:hAnsi="Ubuntu" w:cs="Arial"/>
          <w:bCs/>
          <w:sz w:val="22"/>
          <w:szCs w:val="22"/>
          <w:lang w:val="ro-RO"/>
        </w:rPr>
        <w:t xml:space="preserve">De asemenea, poate fi luat în calcul realizarea audierii </w:t>
      </w:r>
      <w:r w:rsidR="00B60D41">
        <w:rPr>
          <w:rFonts w:ascii="Ubuntu" w:hAnsi="Ubuntu" w:cs="Arial"/>
          <w:bCs/>
          <w:sz w:val="22"/>
          <w:szCs w:val="22"/>
          <w:lang w:val="ro-RO"/>
        </w:rPr>
        <w:t>într-</w:t>
      </w:r>
      <w:r w:rsidR="0068450C">
        <w:rPr>
          <w:rFonts w:ascii="Ubuntu" w:hAnsi="Ubuntu" w:cs="Arial"/>
          <w:bCs/>
          <w:sz w:val="22"/>
          <w:szCs w:val="22"/>
          <w:lang w:val="ro-RO"/>
        </w:rPr>
        <w:t>o zi de week-end</w:t>
      </w:r>
      <w:r w:rsidR="00B60D41">
        <w:rPr>
          <w:rFonts w:ascii="Ubuntu" w:hAnsi="Ubuntu" w:cs="Arial"/>
          <w:bCs/>
          <w:sz w:val="22"/>
          <w:szCs w:val="22"/>
          <w:lang w:val="ro-RO"/>
        </w:rPr>
        <w:t>.</w:t>
      </w:r>
    </w:p>
    <w:p w14:paraId="68EAAE96" w14:textId="77777777" w:rsidR="00725F93" w:rsidRDefault="00725F93" w:rsidP="00725F93">
      <w:pPr>
        <w:spacing w:after="200" w:line="276" w:lineRule="auto"/>
        <w:jc w:val="both"/>
        <w:rPr>
          <w:rFonts w:ascii="Ubuntu" w:hAnsi="Ubuntu" w:cs="Arial"/>
          <w:b/>
          <w:sz w:val="22"/>
          <w:szCs w:val="22"/>
          <w:lang w:val="ro-RO"/>
        </w:rPr>
      </w:pPr>
      <w:r w:rsidRPr="00725F93">
        <w:rPr>
          <w:rFonts w:ascii="Ubuntu" w:hAnsi="Ubuntu" w:cs="Arial"/>
          <w:b/>
          <w:sz w:val="22"/>
          <w:szCs w:val="22"/>
          <w:lang w:val="ro-RO"/>
        </w:rPr>
        <w:t>În timpul evenimentului:</w:t>
      </w:r>
    </w:p>
    <w:p w14:paraId="3106400C" w14:textId="06EEF81A" w:rsidR="00725F93" w:rsidRDefault="00BB46CD" w:rsidP="00725F93">
      <w:pPr>
        <w:pStyle w:val="ListParagraph"/>
        <w:numPr>
          <w:ilvl w:val="0"/>
          <w:numId w:val="7"/>
        </w:numPr>
        <w:spacing w:after="200" w:line="276" w:lineRule="auto"/>
        <w:jc w:val="both"/>
        <w:rPr>
          <w:rFonts w:ascii="Ubuntu" w:hAnsi="Ubuntu" w:cs="Arial"/>
          <w:bCs/>
          <w:sz w:val="22"/>
          <w:szCs w:val="22"/>
          <w:lang w:val="ro-RO"/>
        </w:rPr>
      </w:pPr>
      <w:r>
        <w:rPr>
          <w:rFonts w:ascii="Ubuntu" w:hAnsi="Ubuntu" w:cs="Arial"/>
          <w:bCs/>
          <w:sz w:val="22"/>
          <w:szCs w:val="22"/>
          <w:lang w:val="ro-RO"/>
        </w:rPr>
        <w:t>p</w:t>
      </w:r>
      <w:r w:rsidR="005D6D63">
        <w:rPr>
          <w:rFonts w:ascii="Ubuntu" w:hAnsi="Ubuntu" w:cs="Arial"/>
          <w:bCs/>
          <w:sz w:val="22"/>
          <w:szCs w:val="22"/>
          <w:lang w:val="ro-RO"/>
        </w:rPr>
        <w:t xml:space="preserve">ublicarea transmisiunii live pe pagina </w:t>
      </w:r>
      <w:r w:rsidR="00BD7110">
        <w:rPr>
          <w:rFonts w:ascii="Ubuntu" w:hAnsi="Ubuntu" w:cs="Arial"/>
          <w:bCs/>
          <w:sz w:val="22"/>
          <w:szCs w:val="22"/>
          <w:lang w:val="ro-RO"/>
        </w:rPr>
        <w:t>web</w:t>
      </w:r>
      <w:r w:rsidR="00984B98">
        <w:rPr>
          <w:rFonts w:ascii="Ubuntu" w:hAnsi="Ubuntu" w:cs="Arial"/>
          <w:bCs/>
          <w:sz w:val="22"/>
          <w:szCs w:val="22"/>
          <w:lang w:val="ro-RO"/>
        </w:rPr>
        <w:t xml:space="preserve"> a primăriei nu doar</w:t>
      </w:r>
      <w:r w:rsidR="00BD7110">
        <w:rPr>
          <w:rFonts w:ascii="Ubuntu" w:hAnsi="Ubuntu" w:cs="Arial"/>
          <w:bCs/>
          <w:sz w:val="22"/>
          <w:szCs w:val="22"/>
          <w:lang w:val="ro-RO"/>
        </w:rPr>
        <w:t xml:space="preserve"> pe cea de </w:t>
      </w:r>
      <w:proofErr w:type="spellStart"/>
      <w:r w:rsidR="00BD7110">
        <w:rPr>
          <w:rFonts w:ascii="Ubuntu" w:hAnsi="Ubuntu" w:cs="Arial"/>
          <w:bCs/>
          <w:sz w:val="22"/>
          <w:szCs w:val="22"/>
          <w:lang w:val="ro-RO"/>
        </w:rPr>
        <w:t>facebook</w:t>
      </w:r>
      <w:proofErr w:type="spellEnd"/>
      <w:r w:rsidR="00BD7110">
        <w:rPr>
          <w:rFonts w:ascii="Ubuntu" w:hAnsi="Ubuntu" w:cs="Arial"/>
          <w:bCs/>
          <w:sz w:val="22"/>
          <w:szCs w:val="22"/>
          <w:lang w:val="ro-RO"/>
        </w:rPr>
        <w:t>;</w:t>
      </w:r>
    </w:p>
    <w:p w14:paraId="131866DB" w14:textId="2FB452C4" w:rsidR="00BD7110" w:rsidRDefault="00BD7110" w:rsidP="00725F93">
      <w:pPr>
        <w:pStyle w:val="ListParagraph"/>
        <w:numPr>
          <w:ilvl w:val="0"/>
          <w:numId w:val="7"/>
        </w:numPr>
        <w:spacing w:after="200" w:line="276" w:lineRule="auto"/>
        <w:jc w:val="both"/>
        <w:rPr>
          <w:rFonts w:ascii="Ubuntu" w:hAnsi="Ubuntu" w:cs="Arial"/>
          <w:bCs/>
          <w:sz w:val="22"/>
          <w:szCs w:val="22"/>
          <w:lang w:val="ro-RO"/>
        </w:rPr>
      </w:pPr>
      <w:r>
        <w:rPr>
          <w:rFonts w:ascii="Ubuntu" w:hAnsi="Ubuntu" w:cs="Arial"/>
          <w:bCs/>
          <w:sz w:val="22"/>
          <w:szCs w:val="22"/>
          <w:lang w:val="ro-RO"/>
        </w:rPr>
        <w:t>înregistrarea evenimentului și publicarea ulterioară</w:t>
      </w:r>
      <w:r w:rsidR="00984B98">
        <w:rPr>
          <w:rFonts w:ascii="Ubuntu" w:hAnsi="Ubuntu" w:cs="Arial"/>
          <w:bCs/>
          <w:sz w:val="22"/>
          <w:szCs w:val="22"/>
          <w:lang w:val="ro-RO"/>
        </w:rPr>
        <w:t xml:space="preserve"> pe site-ul web al primăriei.</w:t>
      </w:r>
    </w:p>
    <w:p w14:paraId="0B3DA3B0" w14:textId="77777777" w:rsidR="0096502E" w:rsidRDefault="0096502E" w:rsidP="00486E6A">
      <w:pPr>
        <w:spacing w:after="200" w:line="276" w:lineRule="auto"/>
        <w:jc w:val="both"/>
        <w:rPr>
          <w:rFonts w:ascii="Ubuntu" w:hAnsi="Ubuntu" w:cs="Arial"/>
          <w:b/>
          <w:sz w:val="22"/>
          <w:szCs w:val="22"/>
          <w:lang w:val="ro-RO"/>
        </w:rPr>
      </w:pPr>
      <w:r>
        <w:rPr>
          <w:rFonts w:ascii="Ubuntu" w:hAnsi="Ubuntu" w:cs="Arial"/>
          <w:b/>
          <w:sz w:val="22"/>
          <w:szCs w:val="22"/>
          <w:lang w:val="ro-RO"/>
        </w:rPr>
        <w:t>După eveniment:</w:t>
      </w:r>
    </w:p>
    <w:p w14:paraId="184D0739" w14:textId="51F752C9" w:rsidR="0096502E" w:rsidRPr="00614BE5" w:rsidRDefault="00614BE5" w:rsidP="00614BE5">
      <w:pPr>
        <w:pStyle w:val="ListParagraph"/>
        <w:numPr>
          <w:ilvl w:val="0"/>
          <w:numId w:val="7"/>
        </w:numPr>
        <w:spacing w:after="200" w:line="276" w:lineRule="auto"/>
        <w:jc w:val="both"/>
        <w:rPr>
          <w:rFonts w:ascii="Ubuntu" w:hAnsi="Ubuntu" w:cs="Arial"/>
          <w:bCs/>
          <w:sz w:val="22"/>
          <w:szCs w:val="22"/>
          <w:lang w:val="ro-RO"/>
        </w:rPr>
      </w:pPr>
      <w:r>
        <w:rPr>
          <w:rFonts w:ascii="Ubuntu" w:hAnsi="Ubuntu" w:cs="Arial"/>
          <w:bCs/>
          <w:sz w:val="22"/>
          <w:szCs w:val="22"/>
          <w:lang w:val="ro-RO"/>
        </w:rPr>
        <w:t xml:space="preserve">menținerea unui dialog cu participanții (și în general cetățenii) cu privire la următorii pași în procesul de definitivare și aprobare a bugetului (ex. </w:t>
      </w:r>
      <w:r w:rsidR="0079368A" w:rsidRPr="00614BE5">
        <w:rPr>
          <w:rFonts w:ascii="Ubuntu" w:hAnsi="Ubuntu" w:cs="Arial"/>
          <w:bCs/>
          <w:sz w:val="22"/>
          <w:szCs w:val="22"/>
          <w:lang w:val="ro-RO"/>
        </w:rPr>
        <w:t>invitații</w:t>
      </w:r>
      <w:r w:rsidR="0096502E" w:rsidRPr="00614BE5">
        <w:rPr>
          <w:rFonts w:ascii="Ubuntu" w:hAnsi="Ubuntu" w:cs="Arial"/>
          <w:bCs/>
          <w:sz w:val="22"/>
          <w:szCs w:val="22"/>
          <w:lang w:val="ro-RO"/>
        </w:rPr>
        <w:t xml:space="preserve"> la ședința în care s</w:t>
      </w:r>
      <w:r>
        <w:rPr>
          <w:rFonts w:ascii="Ubuntu" w:hAnsi="Ubuntu" w:cs="Arial"/>
          <w:bCs/>
          <w:sz w:val="22"/>
          <w:szCs w:val="22"/>
          <w:lang w:val="ro-RO"/>
        </w:rPr>
        <w:t>e va</w:t>
      </w:r>
      <w:r w:rsidR="0096502E" w:rsidRPr="00614BE5">
        <w:rPr>
          <w:rFonts w:ascii="Ubuntu" w:hAnsi="Ubuntu" w:cs="Arial"/>
          <w:bCs/>
          <w:sz w:val="22"/>
          <w:szCs w:val="22"/>
          <w:lang w:val="ro-RO"/>
        </w:rPr>
        <w:t xml:space="preserve"> dezbate și aprobă bugetul</w:t>
      </w:r>
      <w:r>
        <w:rPr>
          <w:rFonts w:ascii="Ubuntu" w:hAnsi="Ubuntu" w:cs="Arial"/>
          <w:bCs/>
          <w:sz w:val="22"/>
          <w:szCs w:val="22"/>
          <w:lang w:val="ro-RO"/>
        </w:rPr>
        <w:t>);</w:t>
      </w:r>
    </w:p>
    <w:p w14:paraId="7BB11361" w14:textId="796DF28A" w:rsidR="00B26075" w:rsidRDefault="00614BE5" w:rsidP="00614BE5">
      <w:pPr>
        <w:pStyle w:val="ListParagraph"/>
        <w:numPr>
          <w:ilvl w:val="0"/>
          <w:numId w:val="7"/>
        </w:numPr>
        <w:spacing w:after="200" w:line="276" w:lineRule="auto"/>
        <w:jc w:val="both"/>
        <w:rPr>
          <w:rFonts w:ascii="Ubuntu" w:hAnsi="Ubuntu" w:cs="Arial"/>
          <w:bCs/>
          <w:sz w:val="22"/>
          <w:szCs w:val="22"/>
          <w:lang w:val="ro-RO"/>
        </w:rPr>
      </w:pPr>
      <w:r>
        <w:rPr>
          <w:rFonts w:ascii="Ubuntu" w:hAnsi="Ubuntu" w:cs="Arial"/>
          <w:bCs/>
          <w:sz w:val="22"/>
          <w:szCs w:val="22"/>
          <w:lang w:val="ro-RO"/>
        </w:rPr>
        <w:t xml:space="preserve">elaborarea și publicarea unui raport </w:t>
      </w:r>
      <w:r w:rsidR="00984B98">
        <w:rPr>
          <w:rFonts w:ascii="Ubuntu" w:hAnsi="Ubuntu" w:cs="Arial"/>
          <w:bCs/>
          <w:sz w:val="22"/>
          <w:szCs w:val="22"/>
          <w:lang w:val="ro-RO"/>
        </w:rPr>
        <w:t xml:space="preserve">exhaustiv </w:t>
      </w:r>
      <w:r>
        <w:rPr>
          <w:rFonts w:ascii="Ubuntu" w:hAnsi="Ubuntu" w:cs="Arial"/>
          <w:bCs/>
          <w:sz w:val="22"/>
          <w:szCs w:val="22"/>
          <w:lang w:val="ro-RO"/>
        </w:rPr>
        <w:t>al audierii publice;</w:t>
      </w:r>
    </w:p>
    <w:p w14:paraId="47342B6F" w14:textId="584F0A9B" w:rsidR="006C19DC" w:rsidRDefault="006C19DC" w:rsidP="00614BE5">
      <w:pPr>
        <w:pStyle w:val="ListParagraph"/>
        <w:numPr>
          <w:ilvl w:val="0"/>
          <w:numId w:val="7"/>
        </w:numPr>
        <w:spacing w:after="200" w:line="276" w:lineRule="auto"/>
        <w:jc w:val="both"/>
        <w:rPr>
          <w:rFonts w:ascii="Ubuntu" w:hAnsi="Ubuntu" w:cs="Arial"/>
          <w:bCs/>
          <w:sz w:val="22"/>
          <w:szCs w:val="22"/>
          <w:lang w:val="ro-RO"/>
        </w:rPr>
      </w:pPr>
      <w:r>
        <w:rPr>
          <w:rFonts w:ascii="Ubuntu" w:hAnsi="Ubuntu" w:cs="Arial"/>
          <w:bCs/>
          <w:sz w:val="22"/>
          <w:szCs w:val="22"/>
          <w:lang w:val="ro-RO"/>
        </w:rPr>
        <w:t>publicarea Bugetului pentru Cetățeni;</w:t>
      </w:r>
    </w:p>
    <w:p w14:paraId="209B146F" w14:textId="7BA3AFF2" w:rsidR="00B26075" w:rsidRPr="0096502E" w:rsidRDefault="00614BE5" w:rsidP="00614BE5">
      <w:pPr>
        <w:pStyle w:val="ListParagraph"/>
        <w:numPr>
          <w:ilvl w:val="0"/>
          <w:numId w:val="7"/>
        </w:numPr>
        <w:spacing w:after="200" w:line="276" w:lineRule="auto"/>
        <w:jc w:val="both"/>
        <w:rPr>
          <w:rFonts w:ascii="Ubuntu" w:hAnsi="Ubuntu" w:cs="Arial"/>
          <w:bCs/>
          <w:sz w:val="22"/>
          <w:szCs w:val="22"/>
          <w:lang w:val="ro-RO"/>
        </w:rPr>
      </w:pPr>
      <w:r>
        <w:rPr>
          <w:rFonts w:ascii="Ubuntu" w:hAnsi="Ubuntu" w:cs="Arial"/>
          <w:bCs/>
          <w:sz w:val="22"/>
          <w:szCs w:val="22"/>
          <w:lang w:val="ro-RO"/>
        </w:rPr>
        <w:t>p</w:t>
      </w:r>
      <w:r w:rsidR="00BB46CD">
        <w:rPr>
          <w:rFonts w:ascii="Ubuntu" w:hAnsi="Ubuntu" w:cs="Arial"/>
          <w:bCs/>
          <w:sz w:val="22"/>
          <w:szCs w:val="22"/>
          <w:lang w:val="ro-RO"/>
        </w:rPr>
        <w:t>ublicarea proiectului de buget în format Excel</w:t>
      </w:r>
      <w:r w:rsidR="00B60D41">
        <w:rPr>
          <w:rFonts w:ascii="Ubuntu" w:hAnsi="Ubuntu" w:cs="Arial"/>
          <w:bCs/>
          <w:sz w:val="22"/>
          <w:szCs w:val="22"/>
          <w:lang w:val="ro-RO"/>
        </w:rPr>
        <w:t>.</w:t>
      </w:r>
    </w:p>
    <w:sectPr w:rsidR="00B26075" w:rsidRPr="0096502E" w:rsidSect="00F74FC0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070" w:right="1196" w:bottom="900" w:left="1440" w:header="708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499900" w14:textId="77777777" w:rsidR="00CE5DF3" w:rsidRDefault="00CE5DF3" w:rsidP="00A96BEA">
      <w:r>
        <w:separator/>
      </w:r>
    </w:p>
  </w:endnote>
  <w:endnote w:type="continuationSeparator" w:id="0">
    <w:p w14:paraId="167F6855" w14:textId="77777777" w:rsidR="00CE5DF3" w:rsidRDefault="00CE5DF3" w:rsidP="00A96B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Ubuntu">
    <w:altName w:val="﷽﷽﷽﷽﷽﷽﷽A7肠Z恀"/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A02040204020203"/>
    <w:charset w:val="CC"/>
    <w:family w:val="swiss"/>
    <w:pitch w:val="variable"/>
    <w:sig w:usb0="E5002EFF" w:usb1="C000E47F" w:usb2="0000002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20163713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5C5F1B" w14:textId="23CB2416" w:rsidR="00E9318D" w:rsidRDefault="00E9318D" w:rsidP="009C240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054A5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00EFF14" w14:textId="77777777" w:rsidR="00E9318D" w:rsidRDefault="00E9318D" w:rsidP="009C240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A1131A" w14:textId="7A964257" w:rsidR="00E9318D" w:rsidRPr="00F74FC0" w:rsidRDefault="00F74FC0" w:rsidP="00F74FC0">
    <w:pPr>
      <w:pStyle w:val="Footer"/>
      <w:tabs>
        <w:tab w:val="clear" w:pos="4844"/>
        <w:tab w:val="center" w:pos="1530"/>
      </w:tabs>
      <w:jc w:val="center"/>
      <w:rPr>
        <w:rFonts w:ascii="Ubuntu" w:hAnsi="Ubuntu" w:cstheme="minorHAnsi"/>
        <w:i/>
        <w:iCs/>
        <w:lang w:val="ro-RO"/>
      </w:rPr>
    </w:pPr>
    <w:r w:rsidRPr="004B4E2D">
      <w:rPr>
        <w:rFonts w:ascii="Ubuntu" w:hAnsi="Ubuntu" w:cstheme="minorHAnsi"/>
        <w:i/>
        <w:iCs/>
        <w:noProof/>
        <w:lang w:val="ro-RO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BE88EE4" wp14:editId="03BEB5CC">
              <wp:simplePos x="0" y="0"/>
              <wp:positionH relativeFrom="column">
                <wp:posOffset>-251791</wp:posOffset>
              </wp:positionH>
              <wp:positionV relativeFrom="paragraph">
                <wp:posOffset>-235032</wp:posOffset>
              </wp:positionV>
              <wp:extent cx="6480313" cy="0"/>
              <wp:effectExtent l="0" t="0" r="9525" b="1270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80313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4915A45" id="Straight Connector 3" o:spid="_x0000_s1026" style="position:absolute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19.85pt,-18.5pt" to="490.4pt,-18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" strokecolor="black [3213]"/>
          </w:pict>
        </mc:Fallback>
      </mc:AlternateContent>
    </w:r>
    <w:r w:rsidRPr="004B4E2D">
      <w:rPr>
        <w:rFonts w:ascii="Ubuntu" w:hAnsi="Ubuntu" w:cstheme="minorHAnsi"/>
        <w:i/>
        <w:iCs/>
        <w:lang w:val="ro-RO"/>
      </w:rPr>
      <w:t>Proiectul este cofinanțat de Uniunea Europeană și Fundația Konrad Adenaue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5D2727" w14:textId="77777777" w:rsidR="00F74FC0" w:rsidRDefault="00F74FC0" w:rsidP="00F74FC0">
    <w:pPr>
      <w:pStyle w:val="Footer"/>
      <w:tabs>
        <w:tab w:val="clear" w:pos="4844"/>
        <w:tab w:val="center" w:pos="1530"/>
      </w:tabs>
      <w:jc w:val="center"/>
      <w:rPr>
        <w:rFonts w:ascii="Ubuntu" w:hAnsi="Ubuntu" w:cstheme="minorHAnsi"/>
        <w:i/>
        <w:iCs/>
        <w:lang w:val="ro-RO"/>
      </w:rPr>
    </w:pPr>
  </w:p>
  <w:p w14:paraId="2F6C92DA" w14:textId="77777777" w:rsidR="00F74FC0" w:rsidRDefault="00F74FC0" w:rsidP="00F74FC0">
    <w:pPr>
      <w:pStyle w:val="Footer"/>
      <w:tabs>
        <w:tab w:val="clear" w:pos="4844"/>
        <w:tab w:val="center" w:pos="1530"/>
      </w:tabs>
      <w:jc w:val="center"/>
      <w:rPr>
        <w:rFonts w:ascii="Ubuntu" w:hAnsi="Ubuntu" w:cstheme="minorHAnsi"/>
        <w:i/>
        <w:iCs/>
        <w:lang w:val="ro-RO"/>
      </w:rPr>
    </w:pPr>
  </w:p>
  <w:p w14:paraId="0EDC9841" w14:textId="77777777" w:rsidR="00F74FC0" w:rsidRDefault="00F74FC0" w:rsidP="00F74FC0">
    <w:pPr>
      <w:pStyle w:val="Footer"/>
      <w:tabs>
        <w:tab w:val="clear" w:pos="4844"/>
        <w:tab w:val="center" w:pos="1530"/>
      </w:tabs>
      <w:jc w:val="center"/>
      <w:rPr>
        <w:rFonts w:ascii="Ubuntu" w:hAnsi="Ubuntu" w:cstheme="minorHAnsi"/>
        <w:i/>
        <w:iCs/>
        <w:lang w:val="ro-RO"/>
      </w:rPr>
    </w:pPr>
  </w:p>
  <w:p w14:paraId="66030B93" w14:textId="734A9254" w:rsidR="00A15489" w:rsidRPr="00F74FC0" w:rsidRDefault="00F74FC0" w:rsidP="00F74FC0">
    <w:pPr>
      <w:pStyle w:val="Footer"/>
      <w:tabs>
        <w:tab w:val="clear" w:pos="4844"/>
        <w:tab w:val="center" w:pos="1530"/>
      </w:tabs>
      <w:jc w:val="center"/>
      <w:rPr>
        <w:rFonts w:ascii="Ubuntu" w:hAnsi="Ubuntu" w:cstheme="minorHAnsi"/>
        <w:i/>
        <w:iCs/>
        <w:lang w:val="ro-RO"/>
      </w:rPr>
    </w:pPr>
    <w:r w:rsidRPr="004B4E2D">
      <w:rPr>
        <w:rFonts w:ascii="Ubuntu" w:hAnsi="Ubuntu" w:cstheme="minorHAnsi"/>
        <w:i/>
        <w:iCs/>
        <w:noProof/>
        <w:lang w:val="ro-RO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E540455" wp14:editId="4836EF12">
              <wp:simplePos x="0" y="0"/>
              <wp:positionH relativeFrom="column">
                <wp:posOffset>-251791</wp:posOffset>
              </wp:positionH>
              <wp:positionV relativeFrom="paragraph">
                <wp:posOffset>-235032</wp:posOffset>
              </wp:positionV>
              <wp:extent cx="6480313" cy="0"/>
              <wp:effectExtent l="0" t="0" r="9525" b="1270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80313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4B4D3E3" id="Straight Connector 6" o:spid="_x0000_s1026" style="position:absolute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19.85pt,-18.5pt" to="490.4pt,-18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" strokecolor="black [3213]"/>
          </w:pict>
        </mc:Fallback>
      </mc:AlternateContent>
    </w:r>
    <w:r w:rsidRPr="004B4E2D">
      <w:rPr>
        <w:rFonts w:ascii="Ubuntu" w:hAnsi="Ubuntu" w:cstheme="minorHAnsi"/>
        <w:i/>
        <w:iCs/>
        <w:lang w:val="ro-RO"/>
      </w:rPr>
      <w:t>Proiectul este cofinanțat de Uniunea Europeană și Fundația Konrad Adenau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6E0279" w14:textId="77777777" w:rsidR="00CE5DF3" w:rsidRDefault="00CE5DF3" w:rsidP="00A96BEA">
      <w:r>
        <w:separator/>
      </w:r>
    </w:p>
  </w:footnote>
  <w:footnote w:type="continuationSeparator" w:id="0">
    <w:p w14:paraId="7E89FFBD" w14:textId="77777777" w:rsidR="00CE5DF3" w:rsidRDefault="00CE5DF3" w:rsidP="00A96B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E1986C" w14:textId="135C3C30" w:rsidR="00E9318D" w:rsidRDefault="00F74FC0" w:rsidP="00E2587D">
    <w:pPr>
      <w:pStyle w:val="Header"/>
      <w:jc w:val="center"/>
    </w:pPr>
    <w:r>
      <w:rPr>
        <w:noProof/>
      </w:rPr>
      <w:drawing>
        <wp:anchor distT="0" distB="0" distL="114300" distR="114300" simplePos="0" relativeHeight="251668480" behindDoc="1" locked="0" layoutInCell="1" allowOverlap="1" wp14:anchorId="547DBE53" wp14:editId="0A72DAC1">
          <wp:simplePos x="0" y="0"/>
          <wp:positionH relativeFrom="column">
            <wp:posOffset>-906716</wp:posOffset>
          </wp:positionH>
          <wp:positionV relativeFrom="paragraph">
            <wp:posOffset>-530834</wp:posOffset>
          </wp:positionV>
          <wp:extent cx="7650480" cy="1491307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650480" cy="14913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411720" w14:textId="6F20FED0" w:rsidR="00F74FC0" w:rsidRDefault="00F74FC0">
    <w:pPr>
      <w:pStyle w:val="Header"/>
    </w:pPr>
    <w:r>
      <w:rPr>
        <w:noProof/>
      </w:rPr>
      <w:drawing>
        <wp:anchor distT="0" distB="0" distL="114300" distR="114300" simplePos="0" relativeHeight="251670528" behindDoc="1" locked="0" layoutInCell="1" allowOverlap="1" wp14:anchorId="5FDC69BF" wp14:editId="43C997A7">
          <wp:simplePos x="0" y="0"/>
          <wp:positionH relativeFrom="column">
            <wp:posOffset>-968188</wp:posOffset>
          </wp:positionH>
          <wp:positionV relativeFrom="paragraph">
            <wp:posOffset>-569254</wp:posOffset>
          </wp:positionV>
          <wp:extent cx="7650480" cy="1491307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650480" cy="14913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A554D1"/>
    <w:multiLevelType w:val="hybridMultilevel"/>
    <w:tmpl w:val="2878DF26"/>
    <w:lvl w:ilvl="0" w:tplc="35207E00">
      <w:numFmt w:val="bullet"/>
      <w:lvlText w:val=""/>
      <w:lvlJc w:val="left"/>
      <w:pPr>
        <w:ind w:left="720" w:hanging="360"/>
      </w:pPr>
      <w:rPr>
        <w:rFonts w:ascii="Ubuntu" w:eastAsia="Times New Roman" w:hAnsi="Ubuntu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DF0E61"/>
    <w:multiLevelType w:val="hybridMultilevel"/>
    <w:tmpl w:val="C3844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8B6E6F"/>
    <w:multiLevelType w:val="hybridMultilevel"/>
    <w:tmpl w:val="FC584CF0"/>
    <w:lvl w:ilvl="0" w:tplc="E2F8EC06">
      <w:start w:val="1"/>
      <w:numFmt w:val="bullet"/>
      <w:pStyle w:val="Listenabsatz"/>
      <w:lvlText w:val=""/>
      <w:lvlJc w:val="left"/>
      <w:pPr>
        <w:ind w:left="170" w:hanging="170"/>
      </w:pPr>
      <w:rPr>
        <w:rFonts w:ascii="Wingdings" w:hAnsi="Wingdings" w:hint="default"/>
        <w:color w:val="002060"/>
        <w:position w:val="-4"/>
        <w:sz w:val="24"/>
        <w:vertAlign w:val="baseline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4042D30"/>
    <w:multiLevelType w:val="hybridMultilevel"/>
    <w:tmpl w:val="EF400C92"/>
    <w:lvl w:ilvl="0" w:tplc="BFB86652">
      <w:start w:val="17"/>
      <w:numFmt w:val="bullet"/>
      <w:lvlText w:val="-"/>
      <w:lvlJc w:val="left"/>
      <w:pPr>
        <w:ind w:left="720" w:hanging="360"/>
      </w:pPr>
      <w:rPr>
        <w:rFonts w:ascii="Ubuntu" w:eastAsia="Times New Roman" w:hAnsi="Ubuntu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3A1322"/>
    <w:multiLevelType w:val="hybridMultilevel"/>
    <w:tmpl w:val="691CC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804292"/>
    <w:multiLevelType w:val="hybridMultilevel"/>
    <w:tmpl w:val="38068B86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6" w15:restartNumberingAfterBreak="0">
    <w:nsid w:val="48DF612A"/>
    <w:multiLevelType w:val="hybridMultilevel"/>
    <w:tmpl w:val="842AA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CB1FA9"/>
    <w:multiLevelType w:val="hybridMultilevel"/>
    <w:tmpl w:val="835E4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FE575D"/>
    <w:multiLevelType w:val="hybridMultilevel"/>
    <w:tmpl w:val="A8E4B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297E0C"/>
    <w:multiLevelType w:val="hybridMultilevel"/>
    <w:tmpl w:val="C5084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9"/>
  </w:num>
  <w:num w:numId="4">
    <w:abstractNumId w:val="5"/>
  </w:num>
  <w:num w:numId="5">
    <w:abstractNumId w:val="4"/>
  </w:num>
  <w:num w:numId="6">
    <w:abstractNumId w:val="6"/>
  </w:num>
  <w:num w:numId="7">
    <w:abstractNumId w:val="3"/>
  </w:num>
  <w:num w:numId="8">
    <w:abstractNumId w:val="0"/>
  </w:num>
  <w:num w:numId="9">
    <w:abstractNumId w:val="7"/>
  </w:num>
  <w:num w:numId="10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tDQ2szA2tLCwNLZU0lEKTi0uzszPAykwqgUAWLl9hiwAAAA="/>
  </w:docVars>
  <w:rsids>
    <w:rsidRoot w:val="001F5A7E"/>
    <w:rsid w:val="00006E91"/>
    <w:rsid w:val="00012BF3"/>
    <w:rsid w:val="000201AD"/>
    <w:rsid w:val="00020C68"/>
    <w:rsid w:val="00021EF9"/>
    <w:rsid w:val="00031051"/>
    <w:rsid w:val="000403F6"/>
    <w:rsid w:val="00046878"/>
    <w:rsid w:val="00047CFE"/>
    <w:rsid w:val="00056EC0"/>
    <w:rsid w:val="000651B1"/>
    <w:rsid w:val="00070377"/>
    <w:rsid w:val="00073C06"/>
    <w:rsid w:val="000764B8"/>
    <w:rsid w:val="00082D87"/>
    <w:rsid w:val="000834CB"/>
    <w:rsid w:val="00091290"/>
    <w:rsid w:val="00092E77"/>
    <w:rsid w:val="000933EA"/>
    <w:rsid w:val="000A0575"/>
    <w:rsid w:val="000A3937"/>
    <w:rsid w:val="000A3AD1"/>
    <w:rsid w:val="000B0DC6"/>
    <w:rsid w:val="000B0F85"/>
    <w:rsid w:val="000B15D0"/>
    <w:rsid w:val="000B43ED"/>
    <w:rsid w:val="000B5B18"/>
    <w:rsid w:val="000B6058"/>
    <w:rsid w:val="000C0351"/>
    <w:rsid w:val="000C16E2"/>
    <w:rsid w:val="000C54FC"/>
    <w:rsid w:val="000C7379"/>
    <w:rsid w:val="000D0C53"/>
    <w:rsid w:val="000D136A"/>
    <w:rsid w:val="000D4463"/>
    <w:rsid w:val="000D4726"/>
    <w:rsid w:val="000D490D"/>
    <w:rsid w:val="000D6873"/>
    <w:rsid w:val="000E0635"/>
    <w:rsid w:val="000E48A3"/>
    <w:rsid w:val="000E6533"/>
    <w:rsid w:val="000F6A2D"/>
    <w:rsid w:val="00103276"/>
    <w:rsid w:val="00104468"/>
    <w:rsid w:val="00110887"/>
    <w:rsid w:val="001156DB"/>
    <w:rsid w:val="00121898"/>
    <w:rsid w:val="00122F71"/>
    <w:rsid w:val="00123C3C"/>
    <w:rsid w:val="001301E0"/>
    <w:rsid w:val="001307CE"/>
    <w:rsid w:val="00131821"/>
    <w:rsid w:val="00133763"/>
    <w:rsid w:val="001371BF"/>
    <w:rsid w:val="00141854"/>
    <w:rsid w:val="00142B20"/>
    <w:rsid w:val="00146116"/>
    <w:rsid w:val="0014727A"/>
    <w:rsid w:val="00154CE8"/>
    <w:rsid w:val="00156669"/>
    <w:rsid w:val="001622EB"/>
    <w:rsid w:val="0016327B"/>
    <w:rsid w:val="00163D15"/>
    <w:rsid w:val="00163F23"/>
    <w:rsid w:val="00180507"/>
    <w:rsid w:val="00180C19"/>
    <w:rsid w:val="00182C17"/>
    <w:rsid w:val="001853AF"/>
    <w:rsid w:val="00187167"/>
    <w:rsid w:val="00191761"/>
    <w:rsid w:val="00195432"/>
    <w:rsid w:val="001A213C"/>
    <w:rsid w:val="001A568E"/>
    <w:rsid w:val="001A6874"/>
    <w:rsid w:val="001B323B"/>
    <w:rsid w:val="001B4748"/>
    <w:rsid w:val="001B52EE"/>
    <w:rsid w:val="001B6BA2"/>
    <w:rsid w:val="001C160D"/>
    <w:rsid w:val="001E106B"/>
    <w:rsid w:val="001E1CCC"/>
    <w:rsid w:val="001E4530"/>
    <w:rsid w:val="001F5A7E"/>
    <w:rsid w:val="002062D5"/>
    <w:rsid w:val="00212E79"/>
    <w:rsid w:val="00213A52"/>
    <w:rsid w:val="002157C8"/>
    <w:rsid w:val="00216BE8"/>
    <w:rsid w:val="002173AD"/>
    <w:rsid w:val="00222145"/>
    <w:rsid w:val="00224D75"/>
    <w:rsid w:val="00232F4B"/>
    <w:rsid w:val="00237730"/>
    <w:rsid w:val="0025137D"/>
    <w:rsid w:val="0026048B"/>
    <w:rsid w:val="00263AAA"/>
    <w:rsid w:val="0026593C"/>
    <w:rsid w:val="00265F28"/>
    <w:rsid w:val="002668AC"/>
    <w:rsid w:val="00273837"/>
    <w:rsid w:val="00280060"/>
    <w:rsid w:val="0028061F"/>
    <w:rsid w:val="002809D2"/>
    <w:rsid w:val="00281656"/>
    <w:rsid w:val="002817AF"/>
    <w:rsid w:val="00282532"/>
    <w:rsid w:val="002902D3"/>
    <w:rsid w:val="0029123A"/>
    <w:rsid w:val="002A268D"/>
    <w:rsid w:val="002A2C18"/>
    <w:rsid w:val="002B492F"/>
    <w:rsid w:val="002B4FE8"/>
    <w:rsid w:val="002B6FCC"/>
    <w:rsid w:val="002B7B3E"/>
    <w:rsid w:val="002D7456"/>
    <w:rsid w:val="002F0784"/>
    <w:rsid w:val="002F28AF"/>
    <w:rsid w:val="002F2F49"/>
    <w:rsid w:val="00301323"/>
    <w:rsid w:val="003036CF"/>
    <w:rsid w:val="003059F0"/>
    <w:rsid w:val="00310AE2"/>
    <w:rsid w:val="0031445B"/>
    <w:rsid w:val="00314CA2"/>
    <w:rsid w:val="00317522"/>
    <w:rsid w:val="003201CB"/>
    <w:rsid w:val="00326364"/>
    <w:rsid w:val="00327D46"/>
    <w:rsid w:val="003305F4"/>
    <w:rsid w:val="00337C4A"/>
    <w:rsid w:val="0035127D"/>
    <w:rsid w:val="00351712"/>
    <w:rsid w:val="00351BA0"/>
    <w:rsid w:val="00352BB0"/>
    <w:rsid w:val="00354B6A"/>
    <w:rsid w:val="0035777F"/>
    <w:rsid w:val="00361763"/>
    <w:rsid w:val="00364DA8"/>
    <w:rsid w:val="00374C66"/>
    <w:rsid w:val="00390F8C"/>
    <w:rsid w:val="00391B74"/>
    <w:rsid w:val="0039597E"/>
    <w:rsid w:val="003A28E8"/>
    <w:rsid w:val="003B127C"/>
    <w:rsid w:val="003B1D44"/>
    <w:rsid w:val="003B5946"/>
    <w:rsid w:val="003B787A"/>
    <w:rsid w:val="003B7D45"/>
    <w:rsid w:val="003C3874"/>
    <w:rsid w:val="003C709C"/>
    <w:rsid w:val="003C782F"/>
    <w:rsid w:val="003D23EA"/>
    <w:rsid w:val="003D2FB1"/>
    <w:rsid w:val="003E1CF2"/>
    <w:rsid w:val="003E27D4"/>
    <w:rsid w:val="003E4A27"/>
    <w:rsid w:val="003E54CE"/>
    <w:rsid w:val="003E79C6"/>
    <w:rsid w:val="003F4C5A"/>
    <w:rsid w:val="003F7A57"/>
    <w:rsid w:val="003F7F5C"/>
    <w:rsid w:val="00400D73"/>
    <w:rsid w:val="00401945"/>
    <w:rsid w:val="00404353"/>
    <w:rsid w:val="00405F56"/>
    <w:rsid w:val="004068CC"/>
    <w:rsid w:val="0041243B"/>
    <w:rsid w:val="004159B0"/>
    <w:rsid w:val="00415B55"/>
    <w:rsid w:val="00420053"/>
    <w:rsid w:val="004224EA"/>
    <w:rsid w:val="00432063"/>
    <w:rsid w:val="00433D0F"/>
    <w:rsid w:val="00437354"/>
    <w:rsid w:val="004374A2"/>
    <w:rsid w:val="00445ECD"/>
    <w:rsid w:val="004476C2"/>
    <w:rsid w:val="0045291A"/>
    <w:rsid w:val="00454238"/>
    <w:rsid w:val="004549CE"/>
    <w:rsid w:val="00462BF5"/>
    <w:rsid w:val="004639A2"/>
    <w:rsid w:val="004671E4"/>
    <w:rsid w:val="00472968"/>
    <w:rsid w:val="00472CD8"/>
    <w:rsid w:val="00474B8A"/>
    <w:rsid w:val="004768C8"/>
    <w:rsid w:val="00481868"/>
    <w:rsid w:val="00482ACB"/>
    <w:rsid w:val="00483B75"/>
    <w:rsid w:val="00483ED0"/>
    <w:rsid w:val="00486E6A"/>
    <w:rsid w:val="004872F0"/>
    <w:rsid w:val="004943AA"/>
    <w:rsid w:val="004B7D28"/>
    <w:rsid w:val="004B7E23"/>
    <w:rsid w:val="004C07A3"/>
    <w:rsid w:val="004C6137"/>
    <w:rsid w:val="004C6268"/>
    <w:rsid w:val="004C6ED4"/>
    <w:rsid w:val="004D0645"/>
    <w:rsid w:val="004D0B04"/>
    <w:rsid w:val="004D0B72"/>
    <w:rsid w:val="004D2F80"/>
    <w:rsid w:val="004D5651"/>
    <w:rsid w:val="004D7F81"/>
    <w:rsid w:val="004E01F6"/>
    <w:rsid w:val="004F008C"/>
    <w:rsid w:val="004F1C97"/>
    <w:rsid w:val="004F4C73"/>
    <w:rsid w:val="004F77F9"/>
    <w:rsid w:val="00501D70"/>
    <w:rsid w:val="00515182"/>
    <w:rsid w:val="00520F44"/>
    <w:rsid w:val="0052311D"/>
    <w:rsid w:val="00532983"/>
    <w:rsid w:val="005337FC"/>
    <w:rsid w:val="005353E6"/>
    <w:rsid w:val="005414E5"/>
    <w:rsid w:val="00542EA6"/>
    <w:rsid w:val="00543A2C"/>
    <w:rsid w:val="00543CFB"/>
    <w:rsid w:val="00544354"/>
    <w:rsid w:val="00550AC0"/>
    <w:rsid w:val="005523BC"/>
    <w:rsid w:val="00552875"/>
    <w:rsid w:val="00556F56"/>
    <w:rsid w:val="005578A4"/>
    <w:rsid w:val="00560FE7"/>
    <w:rsid w:val="00561D34"/>
    <w:rsid w:val="005626C3"/>
    <w:rsid w:val="00565CC2"/>
    <w:rsid w:val="005705CC"/>
    <w:rsid w:val="00575E18"/>
    <w:rsid w:val="0058001D"/>
    <w:rsid w:val="00580804"/>
    <w:rsid w:val="005845E3"/>
    <w:rsid w:val="00586920"/>
    <w:rsid w:val="00586FDF"/>
    <w:rsid w:val="00595B5B"/>
    <w:rsid w:val="005975C0"/>
    <w:rsid w:val="00597B56"/>
    <w:rsid w:val="005A73C4"/>
    <w:rsid w:val="005C3948"/>
    <w:rsid w:val="005C4138"/>
    <w:rsid w:val="005D0BFE"/>
    <w:rsid w:val="005D24E6"/>
    <w:rsid w:val="005D3F42"/>
    <w:rsid w:val="005D6D63"/>
    <w:rsid w:val="005E047E"/>
    <w:rsid w:val="005E24B0"/>
    <w:rsid w:val="005E6C71"/>
    <w:rsid w:val="005F1F7B"/>
    <w:rsid w:val="005F266B"/>
    <w:rsid w:val="005F29BB"/>
    <w:rsid w:val="005F523C"/>
    <w:rsid w:val="005F60B2"/>
    <w:rsid w:val="00601A9E"/>
    <w:rsid w:val="00601B0C"/>
    <w:rsid w:val="00605FED"/>
    <w:rsid w:val="00610A22"/>
    <w:rsid w:val="00611D6F"/>
    <w:rsid w:val="00614BE5"/>
    <w:rsid w:val="00616BEE"/>
    <w:rsid w:val="00624067"/>
    <w:rsid w:val="006301B9"/>
    <w:rsid w:val="0063159C"/>
    <w:rsid w:val="00636CED"/>
    <w:rsid w:val="00636D1E"/>
    <w:rsid w:val="00637967"/>
    <w:rsid w:val="006379C7"/>
    <w:rsid w:val="00640F15"/>
    <w:rsid w:val="006458CA"/>
    <w:rsid w:val="006531FC"/>
    <w:rsid w:val="0065603A"/>
    <w:rsid w:val="0066060F"/>
    <w:rsid w:val="006653D1"/>
    <w:rsid w:val="006746A5"/>
    <w:rsid w:val="0068450C"/>
    <w:rsid w:val="00684FC2"/>
    <w:rsid w:val="00691AE4"/>
    <w:rsid w:val="006949D9"/>
    <w:rsid w:val="00696A73"/>
    <w:rsid w:val="006A2010"/>
    <w:rsid w:val="006A27DE"/>
    <w:rsid w:val="006A4C61"/>
    <w:rsid w:val="006B128A"/>
    <w:rsid w:val="006B1DD9"/>
    <w:rsid w:val="006B602F"/>
    <w:rsid w:val="006C0E92"/>
    <w:rsid w:val="006C19DC"/>
    <w:rsid w:val="006C57C7"/>
    <w:rsid w:val="006C7C06"/>
    <w:rsid w:val="006E0D34"/>
    <w:rsid w:val="006E6D25"/>
    <w:rsid w:val="006F62DC"/>
    <w:rsid w:val="00704457"/>
    <w:rsid w:val="007049D5"/>
    <w:rsid w:val="00705019"/>
    <w:rsid w:val="007054A5"/>
    <w:rsid w:val="00706C27"/>
    <w:rsid w:val="00711F90"/>
    <w:rsid w:val="0071284A"/>
    <w:rsid w:val="00725F93"/>
    <w:rsid w:val="00732774"/>
    <w:rsid w:val="007344C6"/>
    <w:rsid w:val="007363A3"/>
    <w:rsid w:val="007378D4"/>
    <w:rsid w:val="00737CF3"/>
    <w:rsid w:val="00740920"/>
    <w:rsid w:val="007427F3"/>
    <w:rsid w:val="00742A62"/>
    <w:rsid w:val="0074517F"/>
    <w:rsid w:val="007454EA"/>
    <w:rsid w:val="0075438E"/>
    <w:rsid w:val="007564BE"/>
    <w:rsid w:val="00760A23"/>
    <w:rsid w:val="00761BDB"/>
    <w:rsid w:val="0076315F"/>
    <w:rsid w:val="007640C6"/>
    <w:rsid w:val="00765069"/>
    <w:rsid w:val="00766B2B"/>
    <w:rsid w:val="00770F8B"/>
    <w:rsid w:val="00771D84"/>
    <w:rsid w:val="007731BF"/>
    <w:rsid w:val="00780A14"/>
    <w:rsid w:val="00790488"/>
    <w:rsid w:val="0079368A"/>
    <w:rsid w:val="00793B73"/>
    <w:rsid w:val="007970E9"/>
    <w:rsid w:val="007A2B5F"/>
    <w:rsid w:val="007A304E"/>
    <w:rsid w:val="007A672B"/>
    <w:rsid w:val="007B3610"/>
    <w:rsid w:val="007C03A5"/>
    <w:rsid w:val="007C097A"/>
    <w:rsid w:val="007C1B77"/>
    <w:rsid w:val="007D7AF5"/>
    <w:rsid w:val="007E0BB9"/>
    <w:rsid w:val="007E28D0"/>
    <w:rsid w:val="007E62B3"/>
    <w:rsid w:val="00800AF9"/>
    <w:rsid w:val="00810F18"/>
    <w:rsid w:val="00820970"/>
    <w:rsid w:val="0082577F"/>
    <w:rsid w:val="008258B0"/>
    <w:rsid w:val="00846BDF"/>
    <w:rsid w:val="0085143B"/>
    <w:rsid w:val="0085214D"/>
    <w:rsid w:val="00853E85"/>
    <w:rsid w:val="00872C95"/>
    <w:rsid w:val="008762E5"/>
    <w:rsid w:val="00880E78"/>
    <w:rsid w:val="00882D90"/>
    <w:rsid w:val="00894B67"/>
    <w:rsid w:val="00894ECF"/>
    <w:rsid w:val="008957F4"/>
    <w:rsid w:val="008A0C9E"/>
    <w:rsid w:val="008A45A8"/>
    <w:rsid w:val="008A4653"/>
    <w:rsid w:val="008A4F5A"/>
    <w:rsid w:val="008A4FFE"/>
    <w:rsid w:val="008B01D8"/>
    <w:rsid w:val="008C3330"/>
    <w:rsid w:val="008C4219"/>
    <w:rsid w:val="008D1065"/>
    <w:rsid w:val="008D3E49"/>
    <w:rsid w:val="008E0F09"/>
    <w:rsid w:val="008E3E81"/>
    <w:rsid w:val="008E625C"/>
    <w:rsid w:val="008F0AEE"/>
    <w:rsid w:val="008F5579"/>
    <w:rsid w:val="009003C0"/>
    <w:rsid w:val="00906F2E"/>
    <w:rsid w:val="009073E7"/>
    <w:rsid w:val="00907533"/>
    <w:rsid w:val="00907747"/>
    <w:rsid w:val="009101BC"/>
    <w:rsid w:val="00911262"/>
    <w:rsid w:val="00926796"/>
    <w:rsid w:val="009314FF"/>
    <w:rsid w:val="00935E93"/>
    <w:rsid w:val="009432C2"/>
    <w:rsid w:val="00952E4C"/>
    <w:rsid w:val="0096502E"/>
    <w:rsid w:val="00970554"/>
    <w:rsid w:val="00971020"/>
    <w:rsid w:val="00971FEE"/>
    <w:rsid w:val="009737DB"/>
    <w:rsid w:val="009767D3"/>
    <w:rsid w:val="00980DE6"/>
    <w:rsid w:val="00984B98"/>
    <w:rsid w:val="00987765"/>
    <w:rsid w:val="00987D36"/>
    <w:rsid w:val="00994A39"/>
    <w:rsid w:val="009A1AB4"/>
    <w:rsid w:val="009A1C3B"/>
    <w:rsid w:val="009A3F00"/>
    <w:rsid w:val="009A68C7"/>
    <w:rsid w:val="009B2A3C"/>
    <w:rsid w:val="009B352B"/>
    <w:rsid w:val="009B36C3"/>
    <w:rsid w:val="009B3FE5"/>
    <w:rsid w:val="009C1494"/>
    <w:rsid w:val="009C2407"/>
    <w:rsid w:val="009C26D8"/>
    <w:rsid w:val="009C69FF"/>
    <w:rsid w:val="009D11C8"/>
    <w:rsid w:val="009D1CF6"/>
    <w:rsid w:val="009D4587"/>
    <w:rsid w:val="009D5D60"/>
    <w:rsid w:val="009D5F72"/>
    <w:rsid w:val="009E1FF7"/>
    <w:rsid w:val="009F06E1"/>
    <w:rsid w:val="009F0ADF"/>
    <w:rsid w:val="00A002B8"/>
    <w:rsid w:val="00A03C5F"/>
    <w:rsid w:val="00A0450B"/>
    <w:rsid w:val="00A0590D"/>
    <w:rsid w:val="00A12B27"/>
    <w:rsid w:val="00A12B48"/>
    <w:rsid w:val="00A15489"/>
    <w:rsid w:val="00A17C75"/>
    <w:rsid w:val="00A22200"/>
    <w:rsid w:val="00A24EB4"/>
    <w:rsid w:val="00A271D6"/>
    <w:rsid w:val="00A32816"/>
    <w:rsid w:val="00A34499"/>
    <w:rsid w:val="00A351B5"/>
    <w:rsid w:val="00A352E0"/>
    <w:rsid w:val="00A35DA0"/>
    <w:rsid w:val="00A3680D"/>
    <w:rsid w:val="00A40EF8"/>
    <w:rsid w:val="00A40F5A"/>
    <w:rsid w:val="00A41158"/>
    <w:rsid w:val="00A41911"/>
    <w:rsid w:val="00A441F2"/>
    <w:rsid w:val="00A473E6"/>
    <w:rsid w:val="00A55709"/>
    <w:rsid w:val="00A7349E"/>
    <w:rsid w:val="00A75F60"/>
    <w:rsid w:val="00A810E9"/>
    <w:rsid w:val="00A87BEB"/>
    <w:rsid w:val="00A903CF"/>
    <w:rsid w:val="00A908E8"/>
    <w:rsid w:val="00A91B65"/>
    <w:rsid w:val="00A92FAF"/>
    <w:rsid w:val="00A94206"/>
    <w:rsid w:val="00A96020"/>
    <w:rsid w:val="00A96BEA"/>
    <w:rsid w:val="00AA2BD9"/>
    <w:rsid w:val="00AA2F41"/>
    <w:rsid w:val="00AA455D"/>
    <w:rsid w:val="00AB113E"/>
    <w:rsid w:val="00AB3A3B"/>
    <w:rsid w:val="00AC059D"/>
    <w:rsid w:val="00AC67FF"/>
    <w:rsid w:val="00AC6C55"/>
    <w:rsid w:val="00AD7D2C"/>
    <w:rsid w:val="00AF0622"/>
    <w:rsid w:val="00AF1A07"/>
    <w:rsid w:val="00AF26C5"/>
    <w:rsid w:val="00B06CB4"/>
    <w:rsid w:val="00B1319B"/>
    <w:rsid w:val="00B20011"/>
    <w:rsid w:val="00B2047F"/>
    <w:rsid w:val="00B21EF6"/>
    <w:rsid w:val="00B25D92"/>
    <w:rsid w:val="00B26075"/>
    <w:rsid w:val="00B30ACB"/>
    <w:rsid w:val="00B321D8"/>
    <w:rsid w:val="00B32915"/>
    <w:rsid w:val="00B348C9"/>
    <w:rsid w:val="00B34F5F"/>
    <w:rsid w:val="00B37C29"/>
    <w:rsid w:val="00B37F8E"/>
    <w:rsid w:val="00B405D6"/>
    <w:rsid w:val="00B40860"/>
    <w:rsid w:val="00B4421A"/>
    <w:rsid w:val="00B44CA7"/>
    <w:rsid w:val="00B47931"/>
    <w:rsid w:val="00B55D2E"/>
    <w:rsid w:val="00B60D41"/>
    <w:rsid w:val="00B61C30"/>
    <w:rsid w:val="00B62EA2"/>
    <w:rsid w:val="00B63691"/>
    <w:rsid w:val="00B66271"/>
    <w:rsid w:val="00B717E0"/>
    <w:rsid w:val="00B827A0"/>
    <w:rsid w:val="00B84313"/>
    <w:rsid w:val="00B910FB"/>
    <w:rsid w:val="00B94F2C"/>
    <w:rsid w:val="00BA4B65"/>
    <w:rsid w:val="00BB1665"/>
    <w:rsid w:val="00BB46CD"/>
    <w:rsid w:val="00BB519C"/>
    <w:rsid w:val="00BB5F61"/>
    <w:rsid w:val="00BC15C1"/>
    <w:rsid w:val="00BC7E75"/>
    <w:rsid w:val="00BD29F3"/>
    <w:rsid w:val="00BD6D16"/>
    <w:rsid w:val="00BD7110"/>
    <w:rsid w:val="00BE2F08"/>
    <w:rsid w:val="00BE4044"/>
    <w:rsid w:val="00BF210F"/>
    <w:rsid w:val="00BF218D"/>
    <w:rsid w:val="00BF3F83"/>
    <w:rsid w:val="00BF66F4"/>
    <w:rsid w:val="00BF6ABB"/>
    <w:rsid w:val="00C03EB0"/>
    <w:rsid w:val="00C05819"/>
    <w:rsid w:val="00C11D70"/>
    <w:rsid w:val="00C15AEB"/>
    <w:rsid w:val="00C238C1"/>
    <w:rsid w:val="00C26C87"/>
    <w:rsid w:val="00C41979"/>
    <w:rsid w:val="00C46BEA"/>
    <w:rsid w:val="00C51B78"/>
    <w:rsid w:val="00C618A1"/>
    <w:rsid w:val="00C61E6E"/>
    <w:rsid w:val="00C67C57"/>
    <w:rsid w:val="00C71081"/>
    <w:rsid w:val="00C727D8"/>
    <w:rsid w:val="00C82319"/>
    <w:rsid w:val="00C848B6"/>
    <w:rsid w:val="00C84B1F"/>
    <w:rsid w:val="00C910D8"/>
    <w:rsid w:val="00C94ABE"/>
    <w:rsid w:val="00C94D7F"/>
    <w:rsid w:val="00CA17FC"/>
    <w:rsid w:val="00CA1BCA"/>
    <w:rsid w:val="00CA2E05"/>
    <w:rsid w:val="00CA3C16"/>
    <w:rsid w:val="00CA5717"/>
    <w:rsid w:val="00CB2E66"/>
    <w:rsid w:val="00CB6D7D"/>
    <w:rsid w:val="00CC109A"/>
    <w:rsid w:val="00CC1C8A"/>
    <w:rsid w:val="00CC70F3"/>
    <w:rsid w:val="00CD392B"/>
    <w:rsid w:val="00CE4F43"/>
    <w:rsid w:val="00CE5DF3"/>
    <w:rsid w:val="00CE643C"/>
    <w:rsid w:val="00CF43C4"/>
    <w:rsid w:val="00D01F05"/>
    <w:rsid w:val="00D05FA5"/>
    <w:rsid w:val="00D1011C"/>
    <w:rsid w:val="00D13159"/>
    <w:rsid w:val="00D216A4"/>
    <w:rsid w:val="00D227B6"/>
    <w:rsid w:val="00D302F9"/>
    <w:rsid w:val="00D3663C"/>
    <w:rsid w:val="00D378D3"/>
    <w:rsid w:val="00D406F9"/>
    <w:rsid w:val="00D40845"/>
    <w:rsid w:val="00D427B8"/>
    <w:rsid w:val="00D42961"/>
    <w:rsid w:val="00D450C5"/>
    <w:rsid w:val="00D46E48"/>
    <w:rsid w:val="00D520EB"/>
    <w:rsid w:val="00D52F35"/>
    <w:rsid w:val="00D5634B"/>
    <w:rsid w:val="00D60324"/>
    <w:rsid w:val="00D612E8"/>
    <w:rsid w:val="00D61706"/>
    <w:rsid w:val="00D62DD9"/>
    <w:rsid w:val="00D64CBB"/>
    <w:rsid w:val="00D65DA5"/>
    <w:rsid w:val="00D65E3B"/>
    <w:rsid w:val="00D714CD"/>
    <w:rsid w:val="00D73E0E"/>
    <w:rsid w:val="00D768A0"/>
    <w:rsid w:val="00D8458C"/>
    <w:rsid w:val="00D91D9C"/>
    <w:rsid w:val="00D91EC9"/>
    <w:rsid w:val="00D9248D"/>
    <w:rsid w:val="00DB159B"/>
    <w:rsid w:val="00DB20B5"/>
    <w:rsid w:val="00DC1872"/>
    <w:rsid w:val="00DC34A7"/>
    <w:rsid w:val="00DC5325"/>
    <w:rsid w:val="00DD0718"/>
    <w:rsid w:val="00DD53B7"/>
    <w:rsid w:val="00DD6FFC"/>
    <w:rsid w:val="00DE12FD"/>
    <w:rsid w:val="00DE51FE"/>
    <w:rsid w:val="00DF0AAE"/>
    <w:rsid w:val="00DF1572"/>
    <w:rsid w:val="00DF1EAA"/>
    <w:rsid w:val="00E01691"/>
    <w:rsid w:val="00E02F03"/>
    <w:rsid w:val="00E12765"/>
    <w:rsid w:val="00E150F3"/>
    <w:rsid w:val="00E22BAC"/>
    <w:rsid w:val="00E22D12"/>
    <w:rsid w:val="00E2587D"/>
    <w:rsid w:val="00E27884"/>
    <w:rsid w:val="00E317FA"/>
    <w:rsid w:val="00E431D1"/>
    <w:rsid w:val="00E461E3"/>
    <w:rsid w:val="00E5047B"/>
    <w:rsid w:val="00E51830"/>
    <w:rsid w:val="00E55589"/>
    <w:rsid w:val="00E556F6"/>
    <w:rsid w:val="00E630B7"/>
    <w:rsid w:val="00E63D73"/>
    <w:rsid w:val="00E726F8"/>
    <w:rsid w:val="00E739E7"/>
    <w:rsid w:val="00E850FA"/>
    <w:rsid w:val="00E909F2"/>
    <w:rsid w:val="00E9318D"/>
    <w:rsid w:val="00E94A4D"/>
    <w:rsid w:val="00E9563C"/>
    <w:rsid w:val="00EA51CD"/>
    <w:rsid w:val="00EB0AD6"/>
    <w:rsid w:val="00EB475B"/>
    <w:rsid w:val="00EB7E41"/>
    <w:rsid w:val="00EB7FED"/>
    <w:rsid w:val="00EC1557"/>
    <w:rsid w:val="00EC39FB"/>
    <w:rsid w:val="00EC50A6"/>
    <w:rsid w:val="00EC7192"/>
    <w:rsid w:val="00ED1099"/>
    <w:rsid w:val="00ED1151"/>
    <w:rsid w:val="00EE0B6B"/>
    <w:rsid w:val="00EE4655"/>
    <w:rsid w:val="00EF30D9"/>
    <w:rsid w:val="00EF3E66"/>
    <w:rsid w:val="00EF4D8D"/>
    <w:rsid w:val="00EF5AB7"/>
    <w:rsid w:val="00EF6DF0"/>
    <w:rsid w:val="00EF7B60"/>
    <w:rsid w:val="00F00D9E"/>
    <w:rsid w:val="00F01597"/>
    <w:rsid w:val="00F04317"/>
    <w:rsid w:val="00F04ACA"/>
    <w:rsid w:val="00F1426A"/>
    <w:rsid w:val="00F17813"/>
    <w:rsid w:val="00F26A20"/>
    <w:rsid w:val="00F2721B"/>
    <w:rsid w:val="00F30998"/>
    <w:rsid w:val="00F31C8A"/>
    <w:rsid w:val="00F375BB"/>
    <w:rsid w:val="00F410F1"/>
    <w:rsid w:val="00F4280B"/>
    <w:rsid w:val="00F42AA0"/>
    <w:rsid w:val="00F47C62"/>
    <w:rsid w:val="00F51BC0"/>
    <w:rsid w:val="00F573CA"/>
    <w:rsid w:val="00F57DB0"/>
    <w:rsid w:val="00F635AA"/>
    <w:rsid w:val="00F67C20"/>
    <w:rsid w:val="00F70036"/>
    <w:rsid w:val="00F71BD7"/>
    <w:rsid w:val="00F74A32"/>
    <w:rsid w:val="00F74CF2"/>
    <w:rsid w:val="00F74FC0"/>
    <w:rsid w:val="00F8484A"/>
    <w:rsid w:val="00F856A0"/>
    <w:rsid w:val="00FA3726"/>
    <w:rsid w:val="00FA4BEB"/>
    <w:rsid w:val="00FA4D47"/>
    <w:rsid w:val="00FA7129"/>
    <w:rsid w:val="00FB12D4"/>
    <w:rsid w:val="00FC12F3"/>
    <w:rsid w:val="00FC26AC"/>
    <w:rsid w:val="00FC395F"/>
    <w:rsid w:val="00FC3FAF"/>
    <w:rsid w:val="00FC6EDF"/>
    <w:rsid w:val="00FD3980"/>
    <w:rsid w:val="00FD4026"/>
    <w:rsid w:val="00FD67EA"/>
    <w:rsid w:val="00FE0961"/>
    <w:rsid w:val="00FE4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920EB86"/>
  <w15:docId w15:val="{DCDD3226-0A19-F248-810F-647FBC2D7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mf_Fliesstext"/>
    <w:qFormat/>
    <w:rsid w:val="002157C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58B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C15C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352BB0"/>
    <w:pPr>
      <w:spacing w:before="100" w:beforeAutospacing="1" w:after="100" w:afterAutospacing="1"/>
      <w:outlineLvl w:val="2"/>
    </w:pPr>
    <w:rPr>
      <w:b/>
      <w:bCs/>
      <w:sz w:val="27"/>
      <w:szCs w:val="27"/>
      <w:lang w:val="ro-RO" w:eastAsia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enabsatz">
    <w:name w:val="Listenabsatz"/>
    <w:aliases w:val="KAS Aufistung Listenabsatz"/>
    <w:basedOn w:val="Normal"/>
    <w:uiPriority w:val="34"/>
    <w:unhideWhenUsed/>
    <w:qFormat/>
    <w:rsid w:val="000933EA"/>
    <w:pPr>
      <w:numPr>
        <w:numId w:val="1"/>
      </w:numPr>
      <w:contextualSpacing/>
    </w:pPr>
    <w:rPr>
      <w:rFonts w:ascii="Verdana" w:hAnsi="Verdana"/>
      <w:sz w:val="20"/>
      <w:szCs w:val="15"/>
    </w:rPr>
  </w:style>
  <w:style w:type="table" w:styleId="TableGrid">
    <w:name w:val="Table Grid"/>
    <w:basedOn w:val="TableNormal"/>
    <w:uiPriority w:val="39"/>
    <w:rsid w:val="00E150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352BB0"/>
    <w:rPr>
      <w:rFonts w:ascii="Times New Roman" w:eastAsia="Times New Roman" w:hAnsi="Times New Roman" w:cs="Times New Roman"/>
      <w:b/>
      <w:bCs/>
      <w:sz w:val="27"/>
      <w:szCs w:val="27"/>
      <w:lang w:eastAsia="ro-RO"/>
    </w:rPr>
  </w:style>
  <w:style w:type="character" w:customStyle="1" w:styleId="gd">
    <w:name w:val="gd"/>
    <w:basedOn w:val="DefaultParagraphFont"/>
    <w:rsid w:val="00352BB0"/>
  </w:style>
  <w:style w:type="paragraph" w:styleId="BalloonText">
    <w:name w:val="Balloon Text"/>
    <w:basedOn w:val="Normal"/>
    <w:link w:val="BalloonTextChar"/>
    <w:uiPriority w:val="99"/>
    <w:semiHidden/>
    <w:unhideWhenUsed/>
    <w:rsid w:val="00A35DA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5DA0"/>
    <w:rPr>
      <w:rFonts w:ascii="Segoe UI" w:eastAsia="Times New Roman" w:hAnsi="Segoe UI" w:cs="Segoe UI"/>
      <w:sz w:val="18"/>
      <w:szCs w:val="1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96BEA"/>
    <w:pPr>
      <w:tabs>
        <w:tab w:val="center" w:pos="4844"/>
        <w:tab w:val="right" w:pos="9689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6BE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96BEA"/>
    <w:pPr>
      <w:tabs>
        <w:tab w:val="center" w:pos="4844"/>
        <w:tab w:val="right" w:pos="9689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6BEA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eveniment">
    <w:name w:val="eveniment"/>
    <w:basedOn w:val="Normal"/>
    <w:link w:val="evenimentChar"/>
    <w:qFormat/>
    <w:rsid w:val="00515182"/>
    <w:rPr>
      <w:rFonts w:ascii="Arial" w:hAnsi="Arial" w:cs="Arial"/>
      <w:b/>
      <w:smallCaps/>
      <w:color w:val="4F81BD" w:themeColor="accent1"/>
      <w:spacing w:val="10"/>
      <w:kern w:val="28"/>
      <w:sz w:val="36"/>
      <w:szCs w:val="52"/>
      <w:lang w:val="ro-RO" w:eastAsia="ru-RU"/>
    </w:rPr>
  </w:style>
  <w:style w:type="character" w:customStyle="1" w:styleId="evenimentChar">
    <w:name w:val="eveniment Char"/>
    <w:basedOn w:val="DefaultParagraphFont"/>
    <w:link w:val="eveniment"/>
    <w:rsid w:val="00515182"/>
    <w:rPr>
      <w:rFonts w:ascii="Arial" w:eastAsia="Times New Roman" w:hAnsi="Arial" w:cs="Arial"/>
      <w:b/>
      <w:smallCaps/>
      <w:color w:val="4F81BD" w:themeColor="accent1"/>
      <w:spacing w:val="10"/>
      <w:kern w:val="28"/>
      <w:sz w:val="36"/>
      <w:szCs w:val="52"/>
      <w:lang w:eastAsia="ru-RU"/>
    </w:r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List Paragraph12,Recommendati"/>
    <w:basedOn w:val="Normal"/>
    <w:link w:val="ListParagraphChar"/>
    <w:uiPriority w:val="34"/>
    <w:qFormat/>
    <w:rsid w:val="00EE465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2679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809D2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7A672B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AB3A3B"/>
    <w:pPr>
      <w:spacing w:before="120"/>
    </w:pPr>
    <w:rPr>
      <w:rFonts w:asciiTheme="minorHAnsi" w:hAnsiTheme="minorHAnsi"/>
      <w:b/>
    </w:rPr>
  </w:style>
  <w:style w:type="paragraph" w:styleId="TOC2">
    <w:name w:val="toc 2"/>
    <w:basedOn w:val="Normal"/>
    <w:next w:val="Normal"/>
    <w:autoRedefine/>
    <w:uiPriority w:val="39"/>
    <w:unhideWhenUsed/>
    <w:rsid w:val="00BF6ABB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BF6ABB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BF6ABB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BF6ABB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BF6ABB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BF6ABB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BF6ABB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BF6ABB"/>
    <w:pPr>
      <w:ind w:left="1920"/>
    </w:pPr>
    <w:rPr>
      <w:rFonts w:asciiTheme="minorHAnsi" w:hAnsiTheme="minorHAnsi"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4D0645"/>
  </w:style>
  <w:style w:type="character" w:customStyle="1" w:styleId="UnresolvedMention2">
    <w:name w:val="Unresolved Mention2"/>
    <w:basedOn w:val="DefaultParagraphFont"/>
    <w:uiPriority w:val="99"/>
    <w:rsid w:val="006746A5"/>
    <w:rPr>
      <w:color w:val="605E5C"/>
      <w:shd w:val="clear" w:color="auto" w:fill="E1DFDD"/>
    </w:rPr>
  </w:style>
  <w:style w:type="table" w:customStyle="1" w:styleId="GridTable4-Accent11">
    <w:name w:val="Grid Table 4 - Accent 11"/>
    <w:basedOn w:val="TableNormal"/>
    <w:uiPriority w:val="49"/>
    <w:rsid w:val="00970554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8A45A8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3-Accent11">
    <w:name w:val="Grid Table 3 - Accent 11"/>
    <w:basedOn w:val="TableNormal"/>
    <w:uiPriority w:val="48"/>
    <w:rsid w:val="008A45A8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TableGridLight1">
    <w:name w:val="Table Grid Light1"/>
    <w:basedOn w:val="TableNormal"/>
    <w:uiPriority w:val="40"/>
    <w:rsid w:val="00AA455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41">
    <w:name w:val="Grid Table 41"/>
    <w:basedOn w:val="TableNormal"/>
    <w:uiPriority w:val="49"/>
    <w:rsid w:val="00E461E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-Accent11">
    <w:name w:val="Grid Table 5 Dark - Accent 11"/>
    <w:basedOn w:val="TableNormal"/>
    <w:uiPriority w:val="50"/>
    <w:rsid w:val="00E461E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E461E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PlainTable51">
    <w:name w:val="Plain Table 51"/>
    <w:basedOn w:val="TableNormal"/>
    <w:uiPriority w:val="45"/>
    <w:rsid w:val="00092E7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PlainTable31">
    <w:name w:val="Plain Table 31"/>
    <w:basedOn w:val="TableNormal"/>
    <w:uiPriority w:val="43"/>
    <w:rsid w:val="00092E7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8258B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258B0"/>
    <w:pPr>
      <w:spacing w:before="480" w:line="276" w:lineRule="auto"/>
      <w:outlineLvl w:val="9"/>
    </w:pPr>
    <w:rPr>
      <w:b/>
      <w:bCs/>
      <w:sz w:val="28"/>
      <w:szCs w:val="28"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qFormat/>
    <w:locked/>
    <w:rsid w:val="00C727D8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7037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0377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0377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037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0377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NoSpacing">
    <w:name w:val="No Spacing"/>
    <w:link w:val="NoSpacingChar"/>
    <w:uiPriority w:val="1"/>
    <w:qFormat/>
    <w:rsid w:val="00742A62"/>
    <w:pPr>
      <w:spacing w:after="0" w:line="240" w:lineRule="auto"/>
    </w:pPr>
    <w:rPr>
      <w:rFonts w:eastAsiaTheme="minorEastAsia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742A62"/>
    <w:rPr>
      <w:rFonts w:eastAsiaTheme="minorEastAsia"/>
      <w:lang w:val="en-US"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42A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Theme="minorHAnsi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42A62"/>
    <w:rPr>
      <w:rFonts w:ascii="Courier New" w:hAnsi="Courier New" w:cs="Courier New"/>
      <w:sz w:val="20"/>
      <w:szCs w:val="20"/>
      <w:lang w:val="en-US"/>
    </w:rPr>
  </w:style>
  <w:style w:type="paragraph" w:customStyle="1" w:styleId="Default">
    <w:name w:val="Default"/>
    <w:rsid w:val="00742A62"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customStyle="1" w:styleId="Pa0">
    <w:name w:val="Pa0"/>
    <w:basedOn w:val="Default"/>
    <w:next w:val="Default"/>
    <w:uiPriority w:val="99"/>
    <w:rsid w:val="00742A62"/>
    <w:pPr>
      <w:spacing w:line="221" w:lineRule="atLeast"/>
    </w:pPr>
    <w:rPr>
      <w:rFonts w:ascii="Arial" w:hAnsi="Arial" w:cs="Arial"/>
      <w:color w:val="auto"/>
    </w:rPr>
  </w:style>
  <w:style w:type="paragraph" w:customStyle="1" w:styleId="Style1">
    <w:name w:val="Style1"/>
    <w:basedOn w:val="Heading1"/>
    <w:rsid w:val="00742A62"/>
    <w:pPr>
      <w:keepNext w:val="0"/>
      <w:keepLines w:val="0"/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before="100" w:line="276" w:lineRule="auto"/>
    </w:pPr>
    <w:rPr>
      <w:rFonts w:ascii="Arial" w:eastAsiaTheme="minorEastAsia" w:hAnsi="Arial" w:cs="Arial"/>
      <w:b/>
      <w:bCs/>
      <w:caps/>
      <w:color w:val="FFD96F"/>
      <w:spacing w:val="15"/>
      <w:sz w:val="24"/>
      <w:szCs w:val="24"/>
      <w:lang w:val="ro-RO"/>
    </w:rPr>
  </w:style>
  <w:style w:type="character" w:styleId="Strong">
    <w:name w:val="Strong"/>
    <w:basedOn w:val="DefaultParagraphFont"/>
    <w:uiPriority w:val="22"/>
    <w:qFormat/>
    <w:rsid w:val="00742A62"/>
    <w:rPr>
      <w:b/>
      <w:bCs/>
    </w:rPr>
  </w:style>
  <w:style w:type="character" w:customStyle="1" w:styleId="docheader">
    <w:name w:val="doc_header"/>
    <w:basedOn w:val="DefaultParagraphFont"/>
    <w:rsid w:val="00742A62"/>
  </w:style>
  <w:style w:type="character" w:customStyle="1" w:styleId="docbody">
    <w:name w:val="doc_body"/>
    <w:basedOn w:val="DefaultParagraphFont"/>
    <w:rsid w:val="00742A62"/>
  </w:style>
  <w:style w:type="character" w:customStyle="1" w:styleId="docblue">
    <w:name w:val="doc_blue"/>
    <w:basedOn w:val="DefaultParagraphFont"/>
    <w:rsid w:val="00742A62"/>
  </w:style>
  <w:style w:type="paragraph" w:styleId="NormalWeb">
    <w:name w:val="Normal (Web)"/>
    <w:basedOn w:val="Normal"/>
    <w:uiPriority w:val="99"/>
    <w:semiHidden/>
    <w:unhideWhenUsed/>
    <w:rsid w:val="00742A62"/>
    <w:pPr>
      <w:spacing w:before="100" w:beforeAutospacing="1" w:after="100" w:afterAutospacing="1"/>
    </w:pPr>
    <w:rPr>
      <w:rFonts w:eastAsiaTheme="minorHAnsi"/>
    </w:rPr>
  </w:style>
  <w:style w:type="paragraph" w:styleId="FootnoteText">
    <w:name w:val="footnote text"/>
    <w:basedOn w:val="Normal"/>
    <w:link w:val="FootnoteTextChar"/>
    <w:uiPriority w:val="99"/>
    <w:unhideWhenUsed/>
    <w:rsid w:val="00742A62"/>
    <w:rPr>
      <w:rFonts w:eastAsiaTheme="minorHAnsi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42A62"/>
    <w:rPr>
      <w:rFonts w:ascii="Times New Roman" w:hAnsi="Times New Roman" w:cs="Times New Roman"/>
      <w:sz w:val="24"/>
      <w:szCs w:val="24"/>
      <w:lang w:val="en-US"/>
    </w:rPr>
  </w:style>
  <w:style w:type="character" w:styleId="FootnoteReference">
    <w:name w:val="footnote reference"/>
    <w:basedOn w:val="DefaultParagraphFont"/>
    <w:uiPriority w:val="99"/>
    <w:unhideWhenUsed/>
    <w:rsid w:val="00742A62"/>
    <w:rPr>
      <w:vertAlign w:val="superscript"/>
    </w:rPr>
  </w:style>
  <w:style w:type="paragraph" w:customStyle="1" w:styleId="Style2">
    <w:name w:val="Style2"/>
    <w:basedOn w:val="Heading3"/>
    <w:qFormat/>
    <w:rsid w:val="00971020"/>
    <w:pPr>
      <w:pBdr>
        <w:top w:val="single" w:sz="6" w:space="1" w:color="FFD96F"/>
      </w:pBdr>
      <w:jc w:val="both"/>
    </w:pPr>
    <w:rPr>
      <w:rFonts w:ascii="Ubuntu" w:hAnsi="Ubuntu" w:cs="Arial"/>
      <w:b w:val="0"/>
      <w:bCs w:val="0"/>
      <w:sz w:val="22"/>
      <w:szCs w:val="22"/>
      <w:lang w:val="en-GB" w:eastAsia="en-US"/>
    </w:rPr>
  </w:style>
  <w:style w:type="paragraph" w:styleId="Revision">
    <w:name w:val="Revision"/>
    <w:hidden/>
    <w:uiPriority w:val="99"/>
    <w:semiHidden/>
    <w:rsid w:val="00EA51C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1">
    <w:name w:val="Неразрешенное упоминание1"/>
    <w:basedOn w:val="DefaultParagraphFont"/>
    <w:uiPriority w:val="99"/>
    <w:rsid w:val="00611D6F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C15C1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character" w:customStyle="1" w:styleId="UnresolvedMention3">
    <w:name w:val="Unresolved Mention3"/>
    <w:basedOn w:val="DefaultParagraphFont"/>
    <w:uiPriority w:val="99"/>
    <w:rsid w:val="008514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35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7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0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1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7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0C21DF-2526-438C-A716-DEB0706778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74</Words>
  <Characters>327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mitru Budianschi</dc:creator>
  <cp:lastModifiedBy>Simion Ciochină</cp:lastModifiedBy>
  <cp:revision>4</cp:revision>
  <cp:lastPrinted>2021-03-19T13:54:00Z</cp:lastPrinted>
  <dcterms:created xsi:type="dcterms:W3CDTF">2021-03-19T13:54:00Z</dcterms:created>
  <dcterms:modified xsi:type="dcterms:W3CDTF">2021-05-05T10:42:00Z</dcterms:modified>
</cp:coreProperties>
</file>